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96CC94" w14:textId="77777777" w:rsidR="007A3C83" w:rsidRDefault="007A3C83" w:rsidP="007A3C83">
      <w:pPr>
        <w:pStyle w:val="Title"/>
        <w:rPr>
          <w:lang w:val="en-ID"/>
        </w:rPr>
      </w:pPr>
      <w:bookmarkStart w:id="0" w:name="_GoBack"/>
      <w:bookmarkEnd w:id="0"/>
      <w:r>
        <w:rPr>
          <w:lang w:val="en-ID"/>
        </w:rPr>
        <w:t>Lembar Kerja Peserta Didik (LKPD)</w:t>
      </w:r>
    </w:p>
    <w:p w14:paraId="3C330B2E" w14:textId="77777777" w:rsidR="00E11738" w:rsidRDefault="00E11738"/>
    <w:p w14:paraId="0D40AD25" w14:textId="77777777" w:rsidR="007A3C83" w:rsidRDefault="007A3C83" w:rsidP="007A3C83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Mata Pelajar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mrograman Berorientasi Obyek</w:t>
      </w:r>
    </w:p>
    <w:p w14:paraId="053F1839" w14:textId="77777777" w:rsidR="007A3C83" w:rsidRDefault="007A3C83" w:rsidP="007A3C83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Pokok Bahas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r>
        <w:rPr>
          <w:lang w:val="en-ID"/>
        </w:rPr>
        <w:t xml:space="preserve">Java Fundamental </w:t>
      </w:r>
    </w:p>
    <w:p w14:paraId="6090E386" w14:textId="58709593" w:rsidR="007A3C83" w:rsidRDefault="007A3C83" w:rsidP="007A3C83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Subpokok Bahasan</w:t>
      </w:r>
      <w:r>
        <w:rPr>
          <w:lang w:val="en-ID"/>
        </w:rPr>
        <w:tab/>
        <w:t>: Constructor</w:t>
      </w:r>
      <w:r w:rsidR="00515C21">
        <w:rPr>
          <w:lang w:val="en-ID"/>
        </w:rPr>
        <w:t xml:space="preserve"> </w:t>
      </w:r>
    </w:p>
    <w:p w14:paraId="31757AF3" w14:textId="77777777" w:rsidR="007A3C83" w:rsidRDefault="007A3C83" w:rsidP="007A3C83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Tujuan Pembelajaran</w:t>
      </w:r>
      <w:r>
        <w:rPr>
          <w:lang w:val="en-ID"/>
        </w:rPr>
        <w:tab/>
        <w:t>:</w:t>
      </w:r>
    </w:p>
    <w:p w14:paraId="02FA8C01" w14:textId="77777777" w:rsidR="007A3C83" w:rsidRDefault="007A3C83" w:rsidP="007A3C83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dalam praktikum menggunakan Netbeans, peserta didik mampu mempraktikkan cara membuat constructor</w:t>
      </w:r>
      <w:r w:rsidR="00152EAF">
        <w:rPr>
          <w:lang w:val="en-ID"/>
        </w:rPr>
        <w:t xml:space="preserve"> class</w:t>
      </w:r>
      <w:r>
        <w:rPr>
          <w:lang w:val="en-ID"/>
        </w:rPr>
        <w:t xml:space="preserve"> dengan benar</w:t>
      </w:r>
    </w:p>
    <w:p w14:paraId="3129BBFC" w14:textId="51922B35" w:rsidR="006033EA" w:rsidRDefault="007A3C83" w:rsidP="007A3C83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Melalui </w:t>
      </w:r>
      <w:r w:rsidR="006033EA">
        <w:rPr>
          <w:lang w:val="en-ID"/>
        </w:rPr>
        <w:t>praktikum</w:t>
      </w:r>
      <w:r>
        <w:rPr>
          <w:lang w:val="en-ID"/>
        </w:rPr>
        <w:t xml:space="preserve">, peserta didik mampu </w:t>
      </w:r>
      <w:r w:rsidR="006033EA">
        <w:rPr>
          <w:lang w:val="en-ID"/>
        </w:rPr>
        <w:t>menjelaskan manfaat</w:t>
      </w:r>
      <w:r>
        <w:rPr>
          <w:lang w:val="en-ID"/>
        </w:rPr>
        <w:t xml:space="preserve"> constructor </w:t>
      </w:r>
      <w:r w:rsidR="00152EAF">
        <w:rPr>
          <w:lang w:val="en-ID"/>
        </w:rPr>
        <w:t>class</w:t>
      </w:r>
    </w:p>
    <w:p w14:paraId="60D9C007" w14:textId="6D7E4B29" w:rsidR="007A3C83" w:rsidRDefault="006033EA" w:rsidP="007A3C83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Melalui </w:t>
      </w:r>
      <w:r>
        <w:rPr>
          <w:lang w:val="en-ID"/>
        </w:rPr>
        <w:t>praktikum</w:t>
      </w:r>
      <w:r>
        <w:rPr>
          <w:lang w:val="en-ID"/>
        </w:rPr>
        <w:t xml:space="preserve">, peserta didik mampu menjelaskan </w:t>
      </w:r>
      <w:r>
        <w:rPr>
          <w:lang w:val="en-ID"/>
        </w:rPr>
        <w:t xml:space="preserve">bagaimana langkah-langkah membuat </w:t>
      </w:r>
      <w:r>
        <w:rPr>
          <w:lang w:val="en-ID"/>
        </w:rPr>
        <w:t>constructor class</w:t>
      </w:r>
    </w:p>
    <w:p w14:paraId="0FD565D2" w14:textId="77777777" w:rsidR="007A3C83" w:rsidRDefault="007A3C83" w:rsidP="007A3C83">
      <w:pPr>
        <w:pStyle w:val="Heading1"/>
        <w:rPr>
          <w:lang w:val="en-ID"/>
        </w:rPr>
      </w:pPr>
      <w:r>
        <w:rPr>
          <w:lang w:val="en-ID"/>
        </w:rPr>
        <w:t>Kegiatan 1</w:t>
      </w:r>
    </w:p>
    <w:p w14:paraId="08AFD4AD" w14:textId="77777777" w:rsidR="007A3C83" w:rsidRDefault="007A3C83" w:rsidP="007A3C83">
      <w:pPr>
        <w:pStyle w:val="ListParagraph"/>
        <w:numPr>
          <w:ilvl w:val="0"/>
          <w:numId w:val="2"/>
        </w:numPr>
        <w:rPr>
          <w:lang w:val="en-ID"/>
        </w:rPr>
      </w:pPr>
      <w:r w:rsidRPr="007A3C83">
        <w:rPr>
          <w:lang w:val="en-ID"/>
        </w:rPr>
        <w:t>Buatlah project Java dengan nama ‘MyProject2’</w:t>
      </w:r>
    </w:p>
    <w:p w14:paraId="5C7EAAD7" w14:textId="77777777" w:rsidR="007A3C83" w:rsidRDefault="007A3C83" w:rsidP="007A3C83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Buatlah package dengan nama ‘mypackage’</w:t>
      </w:r>
    </w:p>
    <w:p w14:paraId="026CEA94" w14:textId="77777777" w:rsidR="007A3C83" w:rsidRDefault="007A3C83" w:rsidP="004E3B7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Buatlah class ‘OperasiBilangan’</w:t>
      </w:r>
      <w:r w:rsidR="004E3B7F">
        <w:rPr>
          <w:lang w:val="en-ID"/>
        </w:rPr>
        <w:t xml:space="preserve"> di dalam package ‘mypackage’ dengan kode sbb:</w:t>
      </w:r>
    </w:p>
    <w:p w14:paraId="276FD588" w14:textId="77777777" w:rsidR="004E3B7F" w:rsidRPr="004E3B7F" w:rsidRDefault="004E3B7F" w:rsidP="004E3B7F">
      <w:pPr>
        <w:pStyle w:val="ListParagraph"/>
        <w:rPr>
          <w:lang w:val="en-ID"/>
        </w:rPr>
      </w:pPr>
    </w:p>
    <w:p w14:paraId="085F8ADE" w14:textId="77777777" w:rsidR="007A3C83" w:rsidRPr="007A3C83" w:rsidRDefault="007A3C83" w:rsidP="007A3C83">
      <w:pPr>
        <w:pStyle w:val="ListParagraph"/>
        <w:rPr>
          <w:rFonts w:ascii="Courier New" w:hAnsi="Courier New" w:cs="Courier New"/>
          <w:lang w:val="en-ID"/>
        </w:rPr>
      </w:pPr>
      <w:r w:rsidRPr="007A3C83">
        <w:rPr>
          <w:rFonts w:ascii="Courier New" w:hAnsi="Courier New" w:cs="Courier New"/>
          <w:lang w:val="en-ID"/>
        </w:rPr>
        <w:t>public class OperasiBilangan {</w:t>
      </w:r>
    </w:p>
    <w:p w14:paraId="545F2390" w14:textId="6F526388" w:rsidR="007A3C83" w:rsidRPr="007A3C83" w:rsidRDefault="007A3C83" w:rsidP="007A3C83">
      <w:pPr>
        <w:pStyle w:val="ListParagraph"/>
        <w:rPr>
          <w:rFonts w:ascii="Courier New" w:hAnsi="Courier New" w:cs="Courier New"/>
          <w:lang w:val="en-ID"/>
        </w:rPr>
      </w:pPr>
      <w:r w:rsidRPr="007A3C83">
        <w:rPr>
          <w:rFonts w:ascii="Courier New" w:hAnsi="Courier New" w:cs="Courier New"/>
          <w:lang w:val="en-ID"/>
        </w:rPr>
        <w:t xml:space="preserve">    </w:t>
      </w:r>
    </w:p>
    <w:p w14:paraId="60E43F00" w14:textId="77777777" w:rsidR="007A3C83" w:rsidRPr="007A3C83" w:rsidRDefault="007A3C83" w:rsidP="007A3C83">
      <w:pPr>
        <w:pStyle w:val="ListParagraph"/>
        <w:rPr>
          <w:rFonts w:ascii="Courier New" w:hAnsi="Courier New" w:cs="Courier New"/>
          <w:lang w:val="en-ID"/>
        </w:rPr>
      </w:pPr>
      <w:r w:rsidRPr="007A3C83">
        <w:rPr>
          <w:rFonts w:ascii="Courier New" w:hAnsi="Courier New" w:cs="Courier New"/>
          <w:lang w:val="en-ID"/>
        </w:rPr>
        <w:t xml:space="preserve">    public int bilPertama;</w:t>
      </w:r>
    </w:p>
    <w:p w14:paraId="2F51CE39" w14:textId="77777777" w:rsidR="007A3C83" w:rsidRPr="007A3C83" w:rsidRDefault="007A3C83" w:rsidP="007A3C83">
      <w:pPr>
        <w:pStyle w:val="ListParagraph"/>
        <w:rPr>
          <w:rFonts w:ascii="Courier New" w:hAnsi="Courier New" w:cs="Courier New"/>
          <w:lang w:val="en-ID"/>
        </w:rPr>
      </w:pPr>
      <w:r w:rsidRPr="007A3C83">
        <w:rPr>
          <w:rFonts w:ascii="Courier New" w:hAnsi="Courier New" w:cs="Courier New"/>
          <w:lang w:val="en-ID"/>
        </w:rPr>
        <w:t xml:space="preserve">    public int bilKedua;</w:t>
      </w:r>
    </w:p>
    <w:p w14:paraId="706137C5" w14:textId="77777777" w:rsidR="007A3C83" w:rsidRPr="007A3C83" w:rsidRDefault="007A3C83" w:rsidP="007A3C83">
      <w:pPr>
        <w:pStyle w:val="ListParagraph"/>
        <w:rPr>
          <w:rFonts w:ascii="Courier New" w:hAnsi="Courier New" w:cs="Courier New"/>
          <w:lang w:val="en-ID"/>
        </w:rPr>
      </w:pPr>
      <w:r w:rsidRPr="007A3C83">
        <w:rPr>
          <w:rFonts w:ascii="Courier New" w:hAnsi="Courier New" w:cs="Courier New"/>
          <w:lang w:val="en-ID"/>
        </w:rPr>
        <w:t xml:space="preserve">    </w:t>
      </w:r>
    </w:p>
    <w:p w14:paraId="5CA58351" w14:textId="515ED8B5" w:rsidR="007A3C83" w:rsidRPr="007A3C83" w:rsidRDefault="007A3C83" w:rsidP="007A3C83">
      <w:pPr>
        <w:pStyle w:val="ListParagraph"/>
        <w:rPr>
          <w:rFonts w:ascii="Courier New" w:hAnsi="Courier New" w:cs="Courier New"/>
          <w:lang w:val="en-ID"/>
        </w:rPr>
      </w:pPr>
      <w:r w:rsidRPr="007A3C83">
        <w:rPr>
          <w:rFonts w:ascii="Courier New" w:hAnsi="Courier New" w:cs="Courier New"/>
          <w:lang w:val="en-ID"/>
        </w:rPr>
        <w:t xml:space="preserve"> </w:t>
      </w:r>
      <w:r w:rsidR="00515C21">
        <w:rPr>
          <w:rFonts w:ascii="Courier New" w:hAnsi="Courier New" w:cs="Courier New"/>
          <w:lang w:val="en-ID"/>
        </w:rPr>
        <w:t xml:space="preserve">   // constructor</w:t>
      </w:r>
    </w:p>
    <w:p w14:paraId="54AB92EA" w14:textId="047F95C5" w:rsidR="007A3C83" w:rsidRPr="007A3C83" w:rsidRDefault="007A3C83" w:rsidP="007A3C83">
      <w:pPr>
        <w:pStyle w:val="ListParagraph"/>
        <w:rPr>
          <w:rFonts w:ascii="Courier New" w:hAnsi="Courier New" w:cs="Courier New"/>
          <w:lang w:val="en-ID"/>
        </w:rPr>
      </w:pPr>
      <w:r w:rsidRPr="007A3C83">
        <w:rPr>
          <w:rFonts w:ascii="Courier New" w:hAnsi="Courier New" w:cs="Courier New"/>
          <w:lang w:val="en-ID"/>
        </w:rPr>
        <w:t xml:space="preserve">    public OperasiBilangan(){</w:t>
      </w:r>
    </w:p>
    <w:p w14:paraId="553008B4" w14:textId="23F9734C" w:rsidR="007A3C83" w:rsidRPr="007A3C83" w:rsidRDefault="007A3C83" w:rsidP="007A3C83">
      <w:pPr>
        <w:pStyle w:val="ListParagraph"/>
        <w:rPr>
          <w:rFonts w:ascii="Courier New" w:hAnsi="Courier New" w:cs="Courier New"/>
          <w:lang w:val="en-ID"/>
        </w:rPr>
      </w:pPr>
      <w:r w:rsidRPr="007A3C83">
        <w:rPr>
          <w:rFonts w:ascii="Courier New" w:hAnsi="Courier New" w:cs="Courier New"/>
          <w:lang w:val="en-ID"/>
        </w:rPr>
        <w:t xml:space="preserve">        bilPertama = </w:t>
      </w:r>
      <w:r w:rsidR="00515C21">
        <w:rPr>
          <w:rFonts w:ascii="Courier New" w:hAnsi="Courier New" w:cs="Courier New"/>
          <w:lang w:val="en-ID"/>
        </w:rPr>
        <w:t>6</w:t>
      </w:r>
      <w:r w:rsidRPr="007A3C83">
        <w:rPr>
          <w:rFonts w:ascii="Courier New" w:hAnsi="Courier New" w:cs="Courier New"/>
          <w:lang w:val="en-ID"/>
        </w:rPr>
        <w:t>;</w:t>
      </w:r>
    </w:p>
    <w:p w14:paraId="2ECAB83C" w14:textId="727A9E0A" w:rsidR="007A3C83" w:rsidRPr="007A3C83" w:rsidRDefault="007A3C83" w:rsidP="007A3C83">
      <w:pPr>
        <w:pStyle w:val="ListParagraph"/>
        <w:rPr>
          <w:rFonts w:ascii="Courier New" w:hAnsi="Courier New" w:cs="Courier New"/>
          <w:lang w:val="en-ID"/>
        </w:rPr>
      </w:pPr>
      <w:r w:rsidRPr="007A3C83">
        <w:rPr>
          <w:rFonts w:ascii="Courier New" w:hAnsi="Courier New" w:cs="Courier New"/>
          <w:lang w:val="en-ID"/>
        </w:rPr>
        <w:t xml:space="preserve">        bilKedua = </w:t>
      </w:r>
      <w:r w:rsidR="00515C21">
        <w:rPr>
          <w:rFonts w:ascii="Courier New" w:hAnsi="Courier New" w:cs="Courier New"/>
          <w:lang w:val="en-ID"/>
        </w:rPr>
        <w:t>7</w:t>
      </w:r>
      <w:r w:rsidRPr="007A3C83">
        <w:rPr>
          <w:rFonts w:ascii="Courier New" w:hAnsi="Courier New" w:cs="Courier New"/>
          <w:lang w:val="en-ID"/>
        </w:rPr>
        <w:t>;</w:t>
      </w:r>
    </w:p>
    <w:p w14:paraId="320A9D48" w14:textId="77777777" w:rsidR="007A3C83" w:rsidRPr="007A3C83" w:rsidRDefault="007A3C83" w:rsidP="007A3C83">
      <w:pPr>
        <w:pStyle w:val="ListParagraph"/>
        <w:rPr>
          <w:rFonts w:ascii="Courier New" w:hAnsi="Courier New" w:cs="Courier New"/>
          <w:lang w:val="en-ID"/>
        </w:rPr>
      </w:pPr>
      <w:r w:rsidRPr="007A3C83">
        <w:rPr>
          <w:rFonts w:ascii="Courier New" w:hAnsi="Courier New" w:cs="Courier New"/>
          <w:lang w:val="en-ID"/>
        </w:rPr>
        <w:t xml:space="preserve">    }</w:t>
      </w:r>
    </w:p>
    <w:p w14:paraId="341D73A5" w14:textId="3589DA11" w:rsidR="007A3C83" w:rsidRPr="00515C21" w:rsidRDefault="007A3C83" w:rsidP="00515C21">
      <w:pPr>
        <w:pStyle w:val="ListParagraph"/>
        <w:rPr>
          <w:rFonts w:ascii="Courier New" w:hAnsi="Courier New" w:cs="Courier New"/>
          <w:lang w:val="en-ID"/>
        </w:rPr>
      </w:pPr>
      <w:r w:rsidRPr="007A3C83">
        <w:rPr>
          <w:rFonts w:ascii="Courier New" w:hAnsi="Courier New" w:cs="Courier New"/>
          <w:lang w:val="en-ID"/>
        </w:rPr>
        <w:t xml:space="preserve">   </w:t>
      </w:r>
    </w:p>
    <w:p w14:paraId="68EA401B" w14:textId="77777777" w:rsidR="007A3C83" w:rsidRPr="007A3C83" w:rsidRDefault="007A3C83" w:rsidP="007A3C83">
      <w:pPr>
        <w:pStyle w:val="ListParagraph"/>
        <w:rPr>
          <w:rFonts w:ascii="Courier New" w:hAnsi="Courier New" w:cs="Courier New"/>
          <w:lang w:val="en-ID"/>
        </w:rPr>
      </w:pPr>
      <w:r w:rsidRPr="007A3C83">
        <w:rPr>
          <w:rFonts w:ascii="Courier New" w:hAnsi="Courier New" w:cs="Courier New"/>
          <w:lang w:val="en-ID"/>
        </w:rPr>
        <w:t xml:space="preserve">    public void hitungPenjumlahan(){</w:t>
      </w:r>
    </w:p>
    <w:p w14:paraId="7DAA2A5D" w14:textId="77777777" w:rsidR="007A3C83" w:rsidRPr="007A3C83" w:rsidRDefault="007A3C83" w:rsidP="007A3C83">
      <w:pPr>
        <w:pStyle w:val="ListParagraph"/>
        <w:rPr>
          <w:rFonts w:ascii="Courier New" w:hAnsi="Courier New" w:cs="Courier New"/>
          <w:lang w:val="en-ID"/>
        </w:rPr>
      </w:pPr>
      <w:r w:rsidRPr="007A3C83">
        <w:rPr>
          <w:rFonts w:ascii="Courier New" w:hAnsi="Courier New" w:cs="Courier New"/>
          <w:lang w:val="en-ID"/>
        </w:rPr>
        <w:t xml:space="preserve">        int hasil = bilPertama + bilKedua;</w:t>
      </w:r>
    </w:p>
    <w:p w14:paraId="04283AD5" w14:textId="77777777" w:rsidR="007A3C83" w:rsidRPr="007A3C83" w:rsidRDefault="007A3C83" w:rsidP="007A3C83">
      <w:pPr>
        <w:pStyle w:val="ListParagraph"/>
        <w:rPr>
          <w:rFonts w:ascii="Courier New" w:hAnsi="Courier New" w:cs="Courier New"/>
          <w:lang w:val="en-ID"/>
        </w:rPr>
      </w:pPr>
      <w:r w:rsidRPr="007A3C83">
        <w:rPr>
          <w:rFonts w:ascii="Courier New" w:hAnsi="Courier New" w:cs="Courier New"/>
          <w:lang w:val="en-ID"/>
        </w:rPr>
        <w:t xml:space="preserve">        System.out.println("Hasil penjumlahannya: " + hasil);</w:t>
      </w:r>
    </w:p>
    <w:p w14:paraId="1665B966" w14:textId="77777777" w:rsidR="007A3C83" w:rsidRPr="007A3C83" w:rsidRDefault="007A3C83" w:rsidP="007A3C83">
      <w:pPr>
        <w:pStyle w:val="ListParagraph"/>
        <w:rPr>
          <w:rFonts w:ascii="Courier New" w:hAnsi="Courier New" w:cs="Courier New"/>
          <w:lang w:val="en-ID"/>
        </w:rPr>
      </w:pPr>
      <w:r w:rsidRPr="007A3C83">
        <w:rPr>
          <w:rFonts w:ascii="Courier New" w:hAnsi="Courier New" w:cs="Courier New"/>
          <w:lang w:val="en-ID"/>
        </w:rPr>
        <w:t xml:space="preserve">    }</w:t>
      </w:r>
    </w:p>
    <w:p w14:paraId="5786447C" w14:textId="77777777" w:rsidR="007A3C83" w:rsidRPr="007A3C83" w:rsidRDefault="007A3C83" w:rsidP="007A3C83">
      <w:pPr>
        <w:pStyle w:val="ListParagraph"/>
        <w:rPr>
          <w:rFonts w:ascii="Courier New" w:hAnsi="Courier New" w:cs="Courier New"/>
          <w:lang w:val="en-ID"/>
        </w:rPr>
      </w:pPr>
      <w:r w:rsidRPr="007A3C83">
        <w:rPr>
          <w:rFonts w:ascii="Courier New" w:hAnsi="Courier New" w:cs="Courier New"/>
          <w:lang w:val="en-ID"/>
        </w:rPr>
        <w:t>}</w:t>
      </w:r>
    </w:p>
    <w:p w14:paraId="54FE3F5C" w14:textId="77777777" w:rsidR="007A3C83" w:rsidRDefault="007A3C83" w:rsidP="007A3C83">
      <w:pPr>
        <w:pStyle w:val="ListParagraph"/>
        <w:rPr>
          <w:lang w:val="en-ID"/>
        </w:rPr>
      </w:pPr>
    </w:p>
    <w:p w14:paraId="38D17EFE" w14:textId="77777777" w:rsidR="007A3C83" w:rsidRDefault="004E3B7F" w:rsidP="007A3C83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Buatlah class ‘MyMainClass’ di dalam ‘mypackage’ dengan kode sbb:</w:t>
      </w:r>
    </w:p>
    <w:p w14:paraId="5801B68E" w14:textId="77777777" w:rsidR="004E3B7F" w:rsidRDefault="004E3B7F" w:rsidP="004E3B7F">
      <w:pPr>
        <w:pStyle w:val="ListParagraph"/>
        <w:rPr>
          <w:lang w:val="en-ID"/>
        </w:rPr>
      </w:pPr>
    </w:p>
    <w:p w14:paraId="54C54F16" w14:textId="77777777" w:rsidR="004E3B7F" w:rsidRPr="004E3B7F" w:rsidRDefault="004E3B7F" w:rsidP="004E3B7F">
      <w:pPr>
        <w:pStyle w:val="ListParagraph"/>
        <w:rPr>
          <w:rFonts w:ascii="Courier New" w:hAnsi="Courier New" w:cs="Courier New"/>
          <w:lang w:val="en-ID"/>
        </w:rPr>
      </w:pPr>
      <w:r w:rsidRPr="004E3B7F">
        <w:rPr>
          <w:rFonts w:ascii="Courier New" w:hAnsi="Courier New" w:cs="Courier New"/>
          <w:lang w:val="en-ID"/>
        </w:rPr>
        <w:t>public class MyMainClass {</w:t>
      </w:r>
    </w:p>
    <w:p w14:paraId="3077CF3E" w14:textId="77777777" w:rsidR="004E3B7F" w:rsidRPr="004E3B7F" w:rsidRDefault="004E3B7F" w:rsidP="004E3B7F">
      <w:pPr>
        <w:pStyle w:val="ListParagraph"/>
        <w:rPr>
          <w:rFonts w:ascii="Courier New" w:hAnsi="Courier New" w:cs="Courier New"/>
          <w:lang w:val="en-ID"/>
        </w:rPr>
      </w:pPr>
      <w:r w:rsidRPr="004E3B7F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7F56459A" w14:textId="77777777" w:rsidR="004E3B7F" w:rsidRPr="004E3B7F" w:rsidRDefault="004E3B7F" w:rsidP="004E3B7F">
      <w:pPr>
        <w:pStyle w:val="ListParagraph"/>
        <w:rPr>
          <w:rFonts w:ascii="Courier New" w:hAnsi="Courier New" w:cs="Courier New"/>
          <w:lang w:val="en-ID"/>
        </w:rPr>
      </w:pPr>
      <w:r w:rsidRPr="004E3B7F">
        <w:rPr>
          <w:rFonts w:ascii="Courier New" w:hAnsi="Courier New" w:cs="Courier New"/>
          <w:lang w:val="en-ID"/>
        </w:rPr>
        <w:t xml:space="preserve">        // buat object op1 </w:t>
      </w:r>
    </w:p>
    <w:p w14:paraId="2BB91B1C" w14:textId="650DD101" w:rsidR="004E3B7F" w:rsidRPr="004E3B7F" w:rsidRDefault="004E3B7F" w:rsidP="004E3B7F">
      <w:pPr>
        <w:pStyle w:val="ListParagraph"/>
        <w:rPr>
          <w:rFonts w:ascii="Courier New" w:hAnsi="Courier New" w:cs="Courier New"/>
          <w:lang w:val="en-ID"/>
        </w:rPr>
      </w:pPr>
      <w:r w:rsidRPr="004E3B7F">
        <w:rPr>
          <w:rFonts w:ascii="Courier New" w:hAnsi="Courier New" w:cs="Courier New"/>
          <w:lang w:val="en-ID"/>
        </w:rPr>
        <w:t xml:space="preserve">        OperasiBilangan op1 = new OperasiBilangan();</w:t>
      </w:r>
    </w:p>
    <w:p w14:paraId="7751C5E1" w14:textId="77777777" w:rsidR="004E3B7F" w:rsidRPr="004E3B7F" w:rsidRDefault="004E3B7F" w:rsidP="004E3B7F">
      <w:pPr>
        <w:pStyle w:val="ListParagraph"/>
        <w:ind w:left="1440" w:firstLine="340"/>
        <w:rPr>
          <w:rFonts w:ascii="Courier New" w:hAnsi="Courier New" w:cs="Courier New"/>
          <w:lang w:val="en-ID"/>
        </w:rPr>
      </w:pPr>
      <w:r>
        <w:rPr>
          <w:rFonts w:ascii="Courier New" w:hAnsi="Courier New" w:cs="Courier New"/>
          <w:lang w:val="en-ID"/>
        </w:rPr>
        <w:lastRenderedPageBreak/>
        <w:br/>
        <w:t xml:space="preserve">   </w:t>
      </w:r>
      <w:r w:rsidRPr="004E3B7F">
        <w:rPr>
          <w:rFonts w:ascii="Courier New" w:hAnsi="Courier New" w:cs="Courier New"/>
          <w:lang w:val="en-ID"/>
        </w:rPr>
        <w:t>// panggil method</w:t>
      </w:r>
    </w:p>
    <w:p w14:paraId="1721383C" w14:textId="77777777" w:rsidR="004E3B7F" w:rsidRPr="004E3B7F" w:rsidRDefault="004E3B7F" w:rsidP="004E3B7F">
      <w:pPr>
        <w:pStyle w:val="ListParagraph"/>
        <w:rPr>
          <w:rFonts w:ascii="Courier New" w:hAnsi="Courier New" w:cs="Courier New"/>
          <w:lang w:val="en-ID"/>
        </w:rPr>
      </w:pPr>
      <w:r w:rsidRPr="004E3B7F">
        <w:rPr>
          <w:rFonts w:ascii="Courier New" w:hAnsi="Courier New" w:cs="Courier New"/>
          <w:lang w:val="en-ID"/>
        </w:rPr>
        <w:t xml:space="preserve">        op1.hitungPenjumlahan();</w:t>
      </w:r>
    </w:p>
    <w:p w14:paraId="7077140F" w14:textId="77777777" w:rsidR="004E3B7F" w:rsidRPr="004E3B7F" w:rsidRDefault="004E3B7F" w:rsidP="004E3B7F">
      <w:pPr>
        <w:pStyle w:val="ListParagraph"/>
        <w:rPr>
          <w:rFonts w:ascii="Courier New" w:hAnsi="Courier New" w:cs="Courier New"/>
          <w:lang w:val="en-ID"/>
        </w:rPr>
      </w:pPr>
      <w:r w:rsidRPr="004E3B7F">
        <w:rPr>
          <w:rFonts w:ascii="Courier New" w:hAnsi="Courier New" w:cs="Courier New"/>
          <w:lang w:val="en-ID"/>
        </w:rPr>
        <w:t xml:space="preserve">    }</w:t>
      </w:r>
    </w:p>
    <w:p w14:paraId="2349817B" w14:textId="77777777" w:rsidR="004E3B7F" w:rsidRPr="004E3B7F" w:rsidRDefault="004E3B7F" w:rsidP="004E3B7F">
      <w:pPr>
        <w:pStyle w:val="ListParagraph"/>
        <w:rPr>
          <w:rFonts w:ascii="Courier New" w:hAnsi="Courier New" w:cs="Courier New"/>
          <w:lang w:val="en-ID"/>
        </w:rPr>
      </w:pPr>
      <w:r w:rsidRPr="004E3B7F">
        <w:rPr>
          <w:rFonts w:ascii="Courier New" w:hAnsi="Courier New" w:cs="Courier New"/>
          <w:lang w:val="en-ID"/>
        </w:rPr>
        <w:t>}</w:t>
      </w:r>
    </w:p>
    <w:p w14:paraId="55F9133D" w14:textId="77777777" w:rsidR="004E3B7F" w:rsidRDefault="004E3B7F" w:rsidP="004E3B7F">
      <w:pPr>
        <w:pStyle w:val="ListParagraph"/>
        <w:rPr>
          <w:lang w:val="en-ID"/>
        </w:rPr>
      </w:pPr>
    </w:p>
    <w:p w14:paraId="3FC22273" w14:textId="77777777" w:rsidR="00515C21" w:rsidRDefault="004E3B7F" w:rsidP="00515C21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Kemudian jalankan projectnya dengan main classnya ‘MyMainClass’</w:t>
      </w:r>
    </w:p>
    <w:p w14:paraId="41479510" w14:textId="260143EB" w:rsidR="004E3B7F" w:rsidRPr="00515C21" w:rsidRDefault="00515C21" w:rsidP="00515C21">
      <w:pPr>
        <w:pStyle w:val="ListParagraph"/>
        <w:numPr>
          <w:ilvl w:val="0"/>
          <w:numId w:val="2"/>
        </w:numPr>
        <w:rPr>
          <w:lang w:val="en-ID"/>
        </w:rPr>
      </w:pPr>
      <w:r w:rsidRPr="00515C21">
        <w:rPr>
          <w:lang w:val="en-ID"/>
        </w:rPr>
        <w:t>Apa</w:t>
      </w:r>
      <w:r>
        <w:rPr>
          <w:lang w:val="en-ID"/>
        </w:rPr>
        <w:t xml:space="preserve"> yang terjadi? Mengapa keluaran/output nya seperti itu?</w:t>
      </w:r>
    </w:p>
    <w:p w14:paraId="722E54E3" w14:textId="77777777" w:rsidR="004E3B7F" w:rsidRDefault="004E3B7F" w:rsidP="004E3B7F">
      <w:pPr>
        <w:pStyle w:val="ListParagraph"/>
        <w:rPr>
          <w:lang w:val="en-ID"/>
        </w:rPr>
      </w:pPr>
    </w:p>
    <w:p w14:paraId="767B6CA4" w14:textId="77777777" w:rsidR="004E3B7F" w:rsidRPr="004E3B7F" w:rsidRDefault="004E3B7F" w:rsidP="005E407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4E3B7F">
        <w:rPr>
          <w:color w:val="FF0000"/>
          <w:lang w:val="en-ID"/>
        </w:rPr>
        <w:t>[isi jawaban di sini]</w:t>
      </w:r>
    </w:p>
    <w:p w14:paraId="50CB5223" w14:textId="77777777" w:rsidR="00515C21" w:rsidRDefault="00515C21" w:rsidP="00515C21">
      <w:pPr>
        <w:pStyle w:val="ListParagraph"/>
        <w:rPr>
          <w:lang w:val="en-ID"/>
        </w:rPr>
      </w:pPr>
    </w:p>
    <w:p w14:paraId="5C1EE3FC" w14:textId="136F500B" w:rsidR="00515C21" w:rsidRDefault="00515C21" w:rsidP="00515C21">
      <w:pPr>
        <w:pStyle w:val="ListParagraph"/>
        <w:numPr>
          <w:ilvl w:val="0"/>
          <w:numId w:val="2"/>
        </w:numPr>
        <w:rPr>
          <w:lang w:val="en-ID"/>
        </w:rPr>
      </w:pPr>
      <w:r w:rsidRPr="00515C21">
        <w:rPr>
          <w:lang w:val="en-ID"/>
        </w:rPr>
        <w:t xml:space="preserve">Modifikasilah </w:t>
      </w:r>
      <w:r>
        <w:rPr>
          <w:lang w:val="en-ID"/>
        </w:rPr>
        <w:t>class ‘MyMainClass’</w:t>
      </w:r>
      <w:r>
        <w:rPr>
          <w:lang w:val="en-ID"/>
        </w:rPr>
        <w:t xml:space="preserve"> menjadi seperti berikut ini</w:t>
      </w:r>
    </w:p>
    <w:p w14:paraId="305E6D85" w14:textId="35272ECC" w:rsidR="00515C21" w:rsidRDefault="00515C21" w:rsidP="00515C21">
      <w:pPr>
        <w:pStyle w:val="ListParagraph"/>
        <w:rPr>
          <w:lang w:val="en-ID"/>
        </w:rPr>
      </w:pPr>
    </w:p>
    <w:p w14:paraId="66E2B553" w14:textId="77777777" w:rsidR="00515C21" w:rsidRPr="004E3B7F" w:rsidRDefault="00515C21" w:rsidP="00515C21">
      <w:pPr>
        <w:pStyle w:val="ListParagraph"/>
        <w:rPr>
          <w:rFonts w:ascii="Courier New" w:hAnsi="Courier New" w:cs="Courier New"/>
          <w:lang w:val="en-ID"/>
        </w:rPr>
      </w:pPr>
      <w:r w:rsidRPr="004E3B7F">
        <w:rPr>
          <w:rFonts w:ascii="Courier New" w:hAnsi="Courier New" w:cs="Courier New"/>
          <w:lang w:val="en-ID"/>
        </w:rPr>
        <w:t>public class MyMainClass {</w:t>
      </w:r>
    </w:p>
    <w:p w14:paraId="2253309C" w14:textId="7141E82C" w:rsidR="00515C21" w:rsidRDefault="00515C21" w:rsidP="00515C21">
      <w:pPr>
        <w:pStyle w:val="ListParagraph"/>
        <w:rPr>
          <w:rFonts w:ascii="Courier New" w:hAnsi="Courier New" w:cs="Courier New"/>
          <w:lang w:val="en-ID"/>
        </w:rPr>
      </w:pPr>
      <w:r w:rsidRPr="004E3B7F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0874D6E6" w14:textId="77777777" w:rsidR="00515C21" w:rsidRPr="004E3B7F" w:rsidRDefault="00515C21" w:rsidP="00515C21">
      <w:pPr>
        <w:pStyle w:val="ListParagraph"/>
        <w:rPr>
          <w:rFonts w:ascii="Courier New" w:hAnsi="Courier New" w:cs="Courier New"/>
          <w:lang w:val="en-ID"/>
        </w:rPr>
      </w:pPr>
    </w:p>
    <w:p w14:paraId="6C7C8305" w14:textId="77777777" w:rsidR="00515C21" w:rsidRPr="004E3B7F" w:rsidRDefault="00515C21" w:rsidP="00515C21">
      <w:pPr>
        <w:pStyle w:val="ListParagraph"/>
        <w:rPr>
          <w:rFonts w:ascii="Courier New" w:hAnsi="Courier New" w:cs="Courier New"/>
          <w:lang w:val="en-ID"/>
        </w:rPr>
      </w:pPr>
      <w:r w:rsidRPr="004E3B7F">
        <w:rPr>
          <w:rFonts w:ascii="Courier New" w:hAnsi="Courier New" w:cs="Courier New"/>
          <w:lang w:val="en-ID"/>
        </w:rPr>
        <w:t xml:space="preserve">        // buat object op1 </w:t>
      </w:r>
    </w:p>
    <w:p w14:paraId="7FBB596A" w14:textId="77777777" w:rsidR="00515C21" w:rsidRPr="004E3B7F" w:rsidRDefault="00515C21" w:rsidP="00515C21">
      <w:pPr>
        <w:pStyle w:val="ListParagraph"/>
        <w:rPr>
          <w:rFonts w:ascii="Courier New" w:hAnsi="Courier New" w:cs="Courier New"/>
          <w:lang w:val="en-ID"/>
        </w:rPr>
      </w:pPr>
      <w:r w:rsidRPr="004E3B7F">
        <w:rPr>
          <w:rFonts w:ascii="Courier New" w:hAnsi="Courier New" w:cs="Courier New"/>
          <w:lang w:val="en-ID"/>
        </w:rPr>
        <w:t xml:space="preserve">        OperasiBilangan op1 = new OperasiBilangan();</w:t>
      </w:r>
    </w:p>
    <w:p w14:paraId="6B8EA159" w14:textId="77777777" w:rsidR="00515C21" w:rsidRDefault="00515C21" w:rsidP="00515C21">
      <w:pPr>
        <w:pStyle w:val="ListParagraph"/>
        <w:ind w:left="1440" w:firstLine="340"/>
        <w:rPr>
          <w:rFonts w:ascii="Courier New" w:hAnsi="Courier New" w:cs="Courier New"/>
          <w:lang w:val="en-ID"/>
        </w:rPr>
      </w:pPr>
      <w:r>
        <w:rPr>
          <w:rFonts w:ascii="Courier New" w:hAnsi="Courier New" w:cs="Courier New"/>
          <w:lang w:val="en-ID"/>
        </w:rPr>
        <w:t>op1.bilPertama = 10;</w:t>
      </w:r>
    </w:p>
    <w:p w14:paraId="029A9292" w14:textId="70E2EE90" w:rsidR="00515C21" w:rsidRDefault="00515C21" w:rsidP="00515C21">
      <w:pPr>
        <w:pStyle w:val="ListParagraph"/>
        <w:ind w:left="1440" w:firstLine="340"/>
        <w:rPr>
          <w:rFonts w:ascii="Courier New" w:hAnsi="Courier New" w:cs="Courier New"/>
          <w:lang w:val="en-ID"/>
        </w:rPr>
      </w:pPr>
      <w:r>
        <w:rPr>
          <w:rFonts w:ascii="Courier New" w:hAnsi="Courier New" w:cs="Courier New"/>
          <w:lang w:val="en-ID"/>
        </w:rPr>
        <w:t>op</w:t>
      </w:r>
      <w:r w:rsidR="00B80292">
        <w:rPr>
          <w:rFonts w:ascii="Courier New" w:hAnsi="Courier New" w:cs="Courier New"/>
          <w:lang w:val="en-ID"/>
        </w:rPr>
        <w:t>1</w:t>
      </w:r>
      <w:r>
        <w:rPr>
          <w:rFonts w:ascii="Courier New" w:hAnsi="Courier New" w:cs="Courier New"/>
          <w:lang w:val="en-ID"/>
        </w:rPr>
        <w:t>.bilKedua = 5;</w:t>
      </w:r>
    </w:p>
    <w:p w14:paraId="5162286D" w14:textId="452A4B61" w:rsidR="00515C21" w:rsidRPr="004E3B7F" w:rsidRDefault="00515C21" w:rsidP="00515C21">
      <w:pPr>
        <w:pStyle w:val="ListParagraph"/>
        <w:ind w:left="1440" w:firstLine="340"/>
        <w:rPr>
          <w:rFonts w:ascii="Courier New" w:hAnsi="Courier New" w:cs="Courier New"/>
          <w:lang w:val="en-ID"/>
        </w:rPr>
      </w:pPr>
      <w:r>
        <w:rPr>
          <w:rFonts w:ascii="Courier New" w:hAnsi="Courier New" w:cs="Courier New"/>
          <w:lang w:val="en-ID"/>
        </w:rPr>
        <w:br/>
        <w:t xml:space="preserve">   </w:t>
      </w:r>
      <w:r w:rsidRPr="004E3B7F">
        <w:rPr>
          <w:rFonts w:ascii="Courier New" w:hAnsi="Courier New" w:cs="Courier New"/>
          <w:lang w:val="en-ID"/>
        </w:rPr>
        <w:t>// panggil method</w:t>
      </w:r>
    </w:p>
    <w:p w14:paraId="3DB5AD3F" w14:textId="77777777" w:rsidR="00515C21" w:rsidRPr="004E3B7F" w:rsidRDefault="00515C21" w:rsidP="00515C21">
      <w:pPr>
        <w:pStyle w:val="ListParagraph"/>
        <w:rPr>
          <w:rFonts w:ascii="Courier New" w:hAnsi="Courier New" w:cs="Courier New"/>
          <w:lang w:val="en-ID"/>
        </w:rPr>
      </w:pPr>
      <w:r w:rsidRPr="004E3B7F">
        <w:rPr>
          <w:rFonts w:ascii="Courier New" w:hAnsi="Courier New" w:cs="Courier New"/>
          <w:lang w:val="en-ID"/>
        </w:rPr>
        <w:t xml:space="preserve">        op1.hitungPenjumlahan();</w:t>
      </w:r>
    </w:p>
    <w:p w14:paraId="7DC426F2" w14:textId="77777777" w:rsidR="00515C21" w:rsidRPr="004E3B7F" w:rsidRDefault="00515C21" w:rsidP="00515C21">
      <w:pPr>
        <w:pStyle w:val="ListParagraph"/>
        <w:rPr>
          <w:rFonts w:ascii="Courier New" w:hAnsi="Courier New" w:cs="Courier New"/>
          <w:lang w:val="en-ID"/>
        </w:rPr>
      </w:pPr>
      <w:r w:rsidRPr="004E3B7F">
        <w:rPr>
          <w:rFonts w:ascii="Courier New" w:hAnsi="Courier New" w:cs="Courier New"/>
          <w:lang w:val="en-ID"/>
        </w:rPr>
        <w:t xml:space="preserve">    }</w:t>
      </w:r>
    </w:p>
    <w:p w14:paraId="3B3B240C" w14:textId="691702AE" w:rsidR="00515C21" w:rsidRDefault="00515C21" w:rsidP="00515C21">
      <w:pPr>
        <w:pStyle w:val="ListParagraph"/>
        <w:rPr>
          <w:lang w:val="en-ID"/>
        </w:rPr>
      </w:pPr>
      <w:r w:rsidRPr="004E3B7F">
        <w:rPr>
          <w:rFonts w:ascii="Courier New" w:hAnsi="Courier New" w:cs="Courier New"/>
          <w:lang w:val="en-ID"/>
        </w:rPr>
        <w:t>}</w:t>
      </w:r>
    </w:p>
    <w:p w14:paraId="05CC8DF9" w14:textId="19BD8452" w:rsidR="00515C21" w:rsidRDefault="00515C21" w:rsidP="00515C21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Jalankan kembali ‘MyMainClass’ nya dan amati perubahannya!</w:t>
      </w:r>
    </w:p>
    <w:p w14:paraId="1689ECC6" w14:textId="3B25B992" w:rsidR="00515C21" w:rsidRDefault="00515C21" w:rsidP="00515C21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Dari percobaan di atas, tuliskan kesimpulan Anda apa kegunaan dari constructor?</w:t>
      </w:r>
    </w:p>
    <w:p w14:paraId="48A080F1" w14:textId="507F6A0D" w:rsidR="00515C21" w:rsidRDefault="00515C21" w:rsidP="00515C21">
      <w:pPr>
        <w:pStyle w:val="ListParagraph"/>
        <w:rPr>
          <w:lang w:val="en-ID"/>
        </w:rPr>
      </w:pPr>
    </w:p>
    <w:p w14:paraId="041843D0" w14:textId="77777777" w:rsidR="00515C21" w:rsidRPr="004E3B7F" w:rsidRDefault="00515C21" w:rsidP="00515C2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4E3B7F">
        <w:rPr>
          <w:color w:val="FF0000"/>
          <w:lang w:val="en-ID"/>
        </w:rPr>
        <w:t>[isi jawaban di sini]</w:t>
      </w:r>
    </w:p>
    <w:p w14:paraId="43146005" w14:textId="77777777" w:rsidR="00515C21" w:rsidRDefault="00515C21" w:rsidP="00515C21">
      <w:pPr>
        <w:pStyle w:val="ListParagraph"/>
        <w:rPr>
          <w:lang w:val="en-ID"/>
        </w:rPr>
      </w:pPr>
    </w:p>
    <w:p w14:paraId="172E526A" w14:textId="77777777" w:rsidR="00515C21" w:rsidRPr="00515C21" w:rsidRDefault="00515C21" w:rsidP="00515C21">
      <w:pPr>
        <w:pStyle w:val="ListParagraph"/>
        <w:rPr>
          <w:lang w:val="en-ID"/>
        </w:rPr>
      </w:pPr>
    </w:p>
    <w:p w14:paraId="7803CA3C" w14:textId="314CE337" w:rsidR="004E3B7F" w:rsidRDefault="005E4070" w:rsidP="005E4070">
      <w:pPr>
        <w:pStyle w:val="Heading1"/>
        <w:rPr>
          <w:lang w:val="en-ID"/>
        </w:rPr>
      </w:pPr>
      <w:r>
        <w:rPr>
          <w:lang w:val="en-ID"/>
        </w:rPr>
        <w:t>Kegiatan 2</w:t>
      </w:r>
    </w:p>
    <w:p w14:paraId="6DB59244" w14:textId="5C782AF6" w:rsidR="00515C21" w:rsidRDefault="00B80292" w:rsidP="00515C21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Modifikasilah class ‘OperasiBilangan’ menjadi seperti berikut ini!</w:t>
      </w:r>
    </w:p>
    <w:p w14:paraId="0914F504" w14:textId="04083F2C" w:rsidR="00B80292" w:rsidRDefault="00B80292" w:rsidP="00B80292">
      <w:pPr>
        <w:pStyle w:val="ListParagraph"/>
        <w:rPr>
          <w:lang w:val="en-ID"/>
        </w:rPr>
      </w:pPr>
    </w:p>
    <w:p w14:paraId="24B9AAB9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>public class OperasiBilangan {</w:t>
      </w:r>
    </w:p>
    <w:p w14:paraId="01D73162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</w:t>
      </w:r>
    </w:p>
    <w:p w14:paraId="378E3C97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public int bilPertama;</w:t>
      </w:r>
    </w:p>
    <w:p w14:paraId="66B74B57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public int bilKedua;</w:t>
      </w:r>
    </w:p>
    <w:p w14:paraId="20D23B53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</w:t>
      </w:r>
    </w:p>
    <w:p w14:paraId="3C3A9626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// constructor 1</w:t>
      </w:r>
    </w:p>
    <w:p w14:paraId="2E9F1615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public OperasiBilangan(){</w:t>
      </w:r>
    </w:p>
    <w:p w14:paraId="281EFB26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bilPertama = 6;</w:t>
      </w:r>
    </w:p>
    <w:p w14:paraId="47959A46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lastRenderedPageBreak/>
        <w:t xml:space="preserve">        bilKedua = 7;</w:t>
      </w:r>
    </w:p>
    <w:p w14:paraId="514C557B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}</w:t>
      </w:r>
    </w:p>
    <w:p w14:paraId="787838A8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</w:t>
      </w:r>
    </w:p>
    <w:p w14:paraId="3722713B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// constructor 2</w:t>
      </w:r>
    </w:p>
    <w:p w14:paraId="3F5EA300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public OperasiBilangan(int bil1, int bil2){</w:t>
      </w:r>
    </w:p>
    <w:p w14:paraId="2CA0042D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bilPertama = bil1;</w:t>
      </w:r>
    </w:p>
    <w:p w14:paraId="11CD0FA3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bilKedua = bil2;</w:t>
      </w:r>
    </w:p>
    <w:p w14:paraId="02DD992A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}</w:t>
      </w:r>
    </w:p>
    <w:p w14:paraId="0A499589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</w:t>
      </w:r>
    </w:p>
    <w:p w14:paraId="43FA61DE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public void hitungPenjumlahan(){</w:t>
      </w:r>
    </w:p>
    <w:p w14:paraId="77895BDA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int hasil = bilPertama + bilKedua;</w:t>
      </w:r>
    </w:p>
    <w:p w14:paraId="6B959F6C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System.out.println("Hasil penjumlahannya: " + hasil);</w:t>
      </w:r>
    </w:p>
    <w:p w14:paraId="6611DB5B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}</w:t>
      </w:r>
    </w:p>
    <w:p w14:paraId="4B6C2E9C" w14:textId="56192C44" w:rsidR="00B80292" w:rsidRDefault="00B80292" w:rsidP="00B80292">
      <w:pPr>
        <w:pStyle w:val="ListParagraph"/>
        <w:rPr>
          <w:lang w:val="en-ID"/>
        </w:rPr>
      </w:pPr>
      <w:r w:rsidRPr="00B80292">
        <w:rPr>
          <w:rFonts w:ascii="Courier New" w:hAnsi="Courier New" w:cs="Courier New"/>
          <w:lang w:val="en-ID"/>
        </w:rPr>
        <w:t>}</w:t>
      </w:r>
    </w:p>
    <w:p w14:paraId="40A8F94E" w14:textId="2D70F450" w:rsidR="00B80292" w:rsidRDefault="00B80292" w:rsidP="00B80292">
      <w:pPr>
        <w:pStyle w:val="ListParagraph"/>
        <w:rPr>
          <w:lang w:val="en-ID"/>
        </w:rPr>
      </w:pPr>
    </w:p>
    <w:p w14:paraId="61AA4724" w14:textId="0179B7AA" w:rsidR="00B80292" w:rsidRDefault="00B80292" w:rsidP="00515C21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Amatilah perubahan yang terjadi pada class ‘OperasiBilangan’ di atas!</w:t>
      </w:r>
    </w:p>
    <w:p w14:paraId="3587B02D" w14:textId="064D3075" w:rsidR="00B80292" w:rsidRDefault="00B80292" w:rsidP="00515C21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Kemudian modifikasilah class ‘MyMainClass’ menjadi seperti ini</w:t>
      </w:r>
    </w:p>
    <w:p w14:paraId="5A48BD83" w14:textId="339B2F98" w:rsidR="00B80292" w:rsidRDefault="00B80292" w:rsidP="00B80292">
      <w:pPr>
        <w:pStyle w:val="ListParagraph"/>
        <w:rPr>
          <w:lang w:val="en-ID"/>
        </w:rPr>
      </w:pPr>
    </w:p>
    <w:p w14:paraId="03A40613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>public class MyMainClass {</w:t>
      </w:r>
    </w:p>
    <w:p w14:paraId="4689B1C3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2B755BC9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</w:p>
    <w:p w14:paraId="504EEE9B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// buat object op1 </w:t>
      </w:r>
    </w:p>
    <w:p w14:paraId="7F24A02C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OperasiBilangan op1 = new OperasiBilangan();</w:t>
      </w:r>
    </w:p>
    <w:p w14:paraId="3B21BF75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// panggil method</w:t>
      </w:r>
    </w:p>
    <w:p w14:paraId="2535B835" w14:textId="67368CF5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op1.hitungPenjumlahan();</w:t>
      </w:r>
      <w:r>
        <w:rPr>
          <w:rFonts w:ascii="Courier New" w:hAnsi="Courier New" w:cs="Courier New"/>
          <w:lang w:val="en-ID"/>
        </w:rPr>
        <w:br/>
      </w:r>
      <w:r>
        <w:rPr>
          <w:rFonts w:ascii="Courier New" w:hAnsi="Courier New" w:cs="Courier New"/>
          <w:lang w:val="en-ID"/>
        </w:rPr>
        <w:br/>
        <w:t xml:space="preserve">        </w:t>
      </w:r>
      <w:r w:rsidRPr="00B80292">
        <w:rPr>
          <w:rFonts w:ascii="Courier New" w:hAnsi="Courier New" w:cs="Courier New"/>
          <w:lang w:val="en-ID"/>
        </w:rPr>
        <w:t xml:space="preserve">// buat object op2 </w:t>
      </w:r>
    </w:p>
    <w:p w14:paraId="18E898AE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OperasiBilangan op2 = new OperasiBilangan(10, 20);</w:t>
      </w:r>
    </w:p>
    <w:p w14:paraId="2E36135E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// panggil method</w:t>
      </w:r>
    </w:p>
    <w:p w14:paraId="6B91D3EA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op1.hitungPenjumlahan();</w:t>
      </w:r>
    </w:p>
    <w:p w14:paraId="547B9EE2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</w:p>
    <w:p w14:paraId="258B2D14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// buat object op3 </w:t>
      </w:r>
    </w:p>
    <w:p w14:paraId="674D1E19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OperasiBilangan op3 = new OperasiBilangan();</w:t>
      </w:r>
    </w:p>
    <w:p w14:paraId="14888A03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// set nilai atribut</w:t>
      </w:r>
    </w:p>
    <w:p w14:paraId="55236244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op3.bilPertama = 8;</w:t>
      </w:r>
    </w:p>
    <w:p w14:paraId="497DA7FD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op3.bilKedua = 4;</w:t>
      </w:r>
    </w:p>
    <w:p w14:paraId="74A27437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// panggil method</w:t>
      </w:r>
    </w:p>
    <w:p w14:paraId="175163FC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    op3.hitungPenjumlahan();</w:t>
      </w:r>
    </w:p>
    <w:p w14:paraId="287573B8" w14:textId="77777777" w:rsidR="00B80292" w:rsidRPr="00B80292" w:rsidRDefault="00B80292" w:rsidP="00B80292">
      <w:pPr>
        <w:pStyle w:val="ListParagraph"/>
        <w:rPr>
          <w:rFonts w:ascii="Courier New" w:hAnsi="Courier New" w:cs="Courier New"/>
          <w:lang w:val="en-ID"/>
        </w:rPr>
      </w:pPr>
      <w:r w:rsidRPr="00B80292">
        <w:rPr>
          <w:rFonts w:ascii="Courier New" w:hAnsi="Courier New" w:cs="Courier New"/>
          <w:lang w:val="en-ID"/>
        </w:rPr>
        <w:t xml:space="preserve">    }</w:t>
      </w:r>
    </w:p>
    <w:p w14:paraId="26BF8FF6" w14:textId="3CE52406" w:rsidR="00B80292" w:rsidRDefault="00B80292" w:rsidP="00B80292">
      <w:pPr>
        <w:pStyle w:val="ListParagraph"/>
        <w:rPr>
          <w:lang w:val="en-ID"/>
        </w:rPr>
      </w:pPr>
      <w:r w:rsidRPr="00B80292">
        <w:rPr>
          <w:rFonts w:ascii="Courier New" w:hAnsi="Courier New" w:cs="Courier New"/>
          <w:lang w:val="en-ID"/>
        </w:rPr>
        <w:t>}</w:t>
      </w:r>
    </w:p>
    <w:p w14:paraId="53873D72" w14:textId="4C3AD3EC" w:rsidR="00B80292" w:rsidRDefault="00B80292" w:rsidP="00515C21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Amati perbedaan proses pembuatan obyek op1, op2, dan op3 serta pemberian nilai atributnya dari kode di atas!</w:t>
      </w:r>
    </w:p>
    <w:p w14:paraId="07E0F189" w14:textId="64AB45AD" w:rsidR="00B80292" w:rsidRDefault="00B80292" w:rsidP="00515C21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Selanjutnya jalankan class ‘MyMainClass’ dan perhatikan outputnya!</w:t>
      </w:r>
    </w:p>
    <w:p w14:paraId="199CE421" w14:textId="5C357A1F" w:rsidR="00B80292" w:rsidRDefault="00B80292" w:rsidP="00515C21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lastRenderedPageBreak/>
        <w:t>Jelaskan perbedaan proses pembuatan obyek op1, op2, dan op3 di atas, jelaskan pula cara pemberian nilai atributnya berdasarkan kode di atas</w:t>
      </w:r>
    </w:p>
    <w:p w14:paraId="0A9AE33D" w14:textId="730C44D1" w:rsidR="00B80292" w:rsidRDefault="00B80292" w:rsidP="00B80292">
      <w:pPr>
        <w:pStyle w:val="ListParagraph"/>
        <w:rPr>
          <w:lang w:val="en-ID"/>
        </w:rPr>
      </w:pPr>
    </w:p>
    <w:p w14:paraId="78DC4B52" w14:textId="77777777" w:rsidR="00B80292" w:rsidRPr="004E3B7F" w:rsidRDefault="00B80292" w:rsidP="00B8029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4E3B7F">
        <w:rPr>
          <w:color w:val="FF0000"/>
          <w:lang w:val="en-ID"/>
        </w:rPr>
        <w:t>[isi jawaban di sini]</w:t>
      </w:r>
    </w:p>
    <w:p w14:paraId="38B905D4" w14:textId="77777777" w:rsidR="00B80292" w:rsidRDefault="00B80292" w:rsidP="00B80292">
      <w:pPr>
        <w:pStyle w:val="ListParagraph"/>
        <w:rPr>
          <w:lang w:val="en-ID"/>
        </w:rPr>
      </w:pPr>
    </w:p>
    <w:p w14:paraId="5C08E491" w14:textId="2AC72314" w:rsidR="00B80292" w:rsidRDefault="006033EA" w:rsidP="00515C21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Berdasarkan contoh pembuatan obyek op2 pada program di atas, jelaskan manfaat dari constructor!</w:t>
      </w:r>
    </w:p>
    <w:p w14:paraId="34998B3C" w14:textId="017F55E4" w:rsidR="006033EA" w:rsidRDefault="006033EA" w:rsidP="006033EA">
      <w:pPr>
        <w:pStyle w:val="ListParagraph"/>
        <w:rPr>
          <w:lang w:val="en-ID"/>
        </w:rPr>
      </w:pPr>
    </w:p>
    <w:p w14:paraId="09A2C6F4" w14:textId="77777777" w:rsidR="006033EA" w:rsidRPr="004E3B7F" w:rsidRDefault="006033EA" w:rsidP="006033E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4E3B7F">
        <w:rPr>
          <w:color w:val="FF0000"/>
          <w:lang w:val="en-ID"/>
        </w:rPr>
        <w:t>[isi jawaban di sini]</w:t>
      </w:r>
    </w:p>
    <w:p w14:paraId="0D0EBE2F" w14:textId="3A744488" w:rsidR="006033EA" w:rsidRDefault="006033EA" w:rsidP="006033EA">
      <w:pPr>
        <w:pStyle w:val="ListParagraph"/>
        <w:rPr>
          <w:lang w:val="en-ID"/>
        </w:rPr>
      </w:pPr>
    </w:p>
    <w:p w14:paraId="22EBFDEA" w14:textId="3D0E3623" w:rsidR="006033EA" w:rsidRDefault="006033EA" w:rsidP="006033EA">
      <w:pPr>
        <w:pStyle w:val="Heading1"/>
        <w:rPr>
          <w:lang w:val="en-ID"/>
        </w:rPr>
      </w:pPr>
      <w:r>
        <w:rPr>
          <w:lang w:val="en-ID"/>
        </w:rPr>
        <w:t>Kesimpulan</w:t>
      </w:r>
    </w:p>
    <w:p w14:paraId="12D14CC2" w14:textId="66C4B1F5" w:rsidR="006033EA" w:rsidRPr="006033EA" w:rsidRDefault="006033EA" w:rsidP="006033EA">
      <w:pPr>
        <w:rPr>
          <w:lang w:val="en-ID"/>
        </w:rPr>
      </w:pPr>
      <w:r w:rsidRPr="006033EA">
        <w:rPr>
          <w:lang w:val="en-ID"/>
        </w:rPr>
        <w:t>Berdasarkan kegiatan-kegiatan di atas buatlah kesimpulan tentang constructor dengan menjawab pertanyaan-pertanyaan berikut ini:</w:t>
      </w:r>
    </w:p>
    <w:p w14:paraId="71F357BD" w14:textId="354E02E0" w:rsidR="006033EA" w:rsidRDefault="006033EA" w:rsidP="006033EA">
      <w:pPr>
        <w:pStyle w:val="ListParagraph"/>
        <w:numPr>
          <w:ilvl w:val="1"/>
          <w:numId w:val="8"/>
        </w:numPr>
        <w:rPr>
          <w:lang w:val="en-ID"/>
        </w:rPr>
      </w:pPr>
      <w:r>
        <w:rPr>
          <w:lang w:val="en-ID"/>
        </w:rPr>
        <w:t>Apakah membuat constructor itu wajib dalam sebuah class?</w:t>
      </w:r>
    </w:p>
    <w:p w14:paraId="0CD12751" w14:textId="1803B35B" w:rsidR="006033EA" w:rsidRDefault="006033EA" w:rsidP="006033EA">
      <w:pPr>
        <w:pStyle w:val="ListParagraph"/>
        <w:ind w:left="1440"/>
        <w:rPr>
          <w:lang w:val="en-ID"/>
        </w:rPr>
      </w:pPr>
    </w:p>
    <w:p w14:paraId="7FE11E4D" w14:textId="77777777" w:rsidR="006033EA" w:rsidRPr="004E3B7F" w:rsidRDefault="006033EA" w:rsidP="006033E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4E3B7F">
        <w:rPr>
          <w:color w:val="FF0000"/>
          <w:lang w:val="en-ID"/>
        </w:rPr>
        <w:t>[isi jawaban di sini]</w:t>
      </w:r>
    </w:p>
    <w:p w14:paraId="61045FEE" w14:textId="77777777" w:rsidR="006033EA" w:rsidRDefault="006033EA" w:rsidP="006033EA">
      <w:pPr>
        <w:pStyle w:val="ListParagraph"/>
        <w:ind w:left="1440"/>
        <w:rPr>
          <w:lang w:val="en-ID"/>
        </w:rPr>
      </w:pPr>
    </w:p>
    <w:p w14:paraId="2E23FA81" w14:textId="1B11D38C" w:rsidR="006033EA" w:rsidRDefault="006033EA" w:rsidP="006033EA">
      <w:pPr>
        <w:pStyle w:val="ListParagraph"/>
        <w:numPr>
          <w:ilvl w:val="1"/>
          <w:numId w:val="8"/>
        </w:numPr>
        <w:rPr>
          <w:lang w:val="en-ID"/>
        </w:rPr>
      </w:pPr>
      <w:r>
        <w:rPr>
          <w:lang w:val="en-ID"/>
        </w:rPr>
        <w:t>Apakah dalam sebuah class dapat dibuat lebih dari satu constructor</w:t>
      </w:r>
      <w:r w:rsidRPr="006033EA">
        <w:rPr>
          <w:lang w:val="en-ID"/>
        </w:rPr>
        <w:t>?</w:t>
      </w:r>
    </w:p>
    <w:p w14:paraId="15ED6F6A" w14:textId="77777777" w:rsidR="006033EA" w:rsidRDefault="006033EA" w:rsidP="006033EA">
      <w:pPr>
        <w:pStyle w:val="ListParagraph"/>
        <w:ind w:left="1440"/>
        <w:rPr>
          <w:lang w:val="en-ID"/>
        </w:rPr>
      </w:pPr>
    </w:p>
    <w:p w14:paraId="696677E1" w14:textId="77777777" w:rsidR="006033EA" w:rsidRPr="004E3B7F" w:rsidRDefault="006033EA" w:rsidP="006033E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4E3B7F">
        <w:rPr>
          <w:color w:val="FF0000"/>
          <w:lang w:val="en-ID"/>
        </w:rPr>
        <w:t>[isi jawaban di sini]</w:t>
      </w:r>
    </w:p>
    <w:p w14:paraId="70F5EF19" w14:textId="080934F1" w:rsidR="006033EA" w:rsidRDefault="006033EA" w:rsidP="006033EA">
      <w:pPr>
        <w:pStyle w:val="ListParagraph"/>
        <w:ind w:left="1440"/>
        <w:rPr>
          <w:lang w:val="en-ID"/>
        </w:rPr>
      </w:pPr>
    </w:p>
    <w:p w14:paraId="36361110" w14:textId="6F58AF6A" w:rsidR="006033EA" w:rsidRDefault="006033EA" w:rsidP="006033EA">
      <w:pPr>
        <w:pStyle w:val="ListParagraph"/>
        <w:numPr>
          <w:ilvl w:val="1"/>
          <w:numId w:val="8"/>
        </w:numPr>
        <w:rPr>
          <w:lang w:val="en-ID"/>
        </w:rPr>
      </w:pPr>
      <w:r>
        <w:rPr>
          <w:lang w:val="en-ID"/>
        </w:rPr>
        <w:t>Sebutkan manfaat dibuatnya constructor!</w:t>
      </w:r>
    </w:p>
    <w:p w14:paraId="384E788F" w14:textId="77777777" w:rsidR="006033EA" w:rsidRDefault="006033EA" w:rsidP="006033EA">
      <w:pPr>
        <w:pStyle w:val="ListParagraph"/>
        <w:ind w:left="1440"/>
        <w:rPr>
          <w:lang w:val="en-ID"/>
        </w:rPr>
      </w:pPr>
    </w:p>
    <w:p w14:paraId="081D83DF" w14:textId="77777777" w:rsidR="006033EA" w:rsidRPr="004E3B7F" w:rsidRDefault="006033EA" w:rsidP="006033E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4E3B7F">
        <w:rPr>
          <w:color w:val="FF0000"/>
          <w:lang w:val="en-ID"/>
        </w:rPr>
        <w:t>[isi jawaban di sini]</w:t>
      </w:r>
    </w:p>
    <w:p w14:paraId="1B47C9BB" w14:textId="0E397A3E" w:rsidR="006033EA" w:rsidRDefault="006033EA" w:rsidP="006033EA">
      <w:pPr>
        <w:pStyle w:val="ListParagraph"/>
        <w:ind w:left="1440"/>
        <w:rPr>
          <w:lang w:val="en-ID"/>
        </w:rPr>
      </w:pPr>
    </w:p>
    <w:p w14:paraId="5A8DD96B" w14:textId="449D6262" w:rsidR="006033EA" w:rsidRDefault="006033EA" w:rsidP="006033EA">
      <w:pPr>
        <w:pStyle w:val="ListParagraph"/>
        <w:numPr>
          <w:ilvl w:val="1"/>
          <w:numId w:val="8"/>
        </w:numPr>
        <w:rPr>
          <w:lang w:val="en-ID"/>
        </w:rPr>
      </w:pPr>
      <w:r>
        <w:rPr>
          <w:lang w:val="en-ID"/>
        </w:rPr>
        <w:t>Secara umum jelaskan cara membuat constructor!</w:t>
      </w:r>
    </w:p>
    <w:p w14:paraId="64D434BF" w14:textId="77777777" w:rsidR="006033EA" w:rsidRDefault="006033EA" w:rsidP="006033EA">
      <w:pPr>
        <w:pStyle w:val="ListParagraph"/>
        <w:ind w:left="1440"/>
        <w:rPr>
          <w:lang w:val="en-ID"/>
        </w:rPr>
      </w:pPr>
    </w:p>
    <w:p w14:paraId="230800B6" w14:textId="05100EBA" w:rsidR="006033EA" w:rsidRPr="004E3B7F" w:rsidRDefault="006033EA" w:rsidP="006033EA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4E3B7F">
        <w:rPr>
          <w:color w:val="FF0000"/>
          <w:lang w:val="en-ID"/>
        </w:rPr>
        <w:t>[isi jawaban di sini]</w:t>
      </w:r>
    </w:p>
    <w:p w14:paraId="6BA8B603" w14:textId="5DDBF0D8" w:rsidR="006033EA" w:rsidRDefault="006033EA" w:rsidP="006033EA">
      <w:pPr>
        <w:pStyle w:val="ListParagraph"/>
        <w:ind w:left="1440"/>
        <w:rPr>
          <w:lang w:val="en-ID"/>
        </w:rPr>
      </w:pPr>
    </w:p>
    <w:p w14:paraId="59B37ABD" w14:textId="5578908E" w:rsidR="006033EA" w:rsidRDefault="006033EA" w:rsidP="006033EA">
      <w:pPr>
        <w:pStyle w:val="ListParagraph"/>
        <w:ind w:left="1440"/>
        <w:rPr>
          <w:lang w:val="en-ID"/>
        </w:rPr>
      </w:pPr>
    </w:p>
    <w:p w14:paraId="0D4E8702" w14:textId="189E0F07" w:rsidR="006033EA" w:rsidRDefault="006033EA" w:rsidP="006033EA">
      <w:pPr>
        <w:pStyle w:val="ListParagraph"/>
        <w:ind w:left="1440"/>
        <w:rPr>
          <w:lang w:val="en-ID"/>
        </w:rPr>
      </w:pPr>
    </w:p>
    <w:p w14:paraId="02B334F9" w14:textId="3003D521" w:rsidR="006033EA" w:rsidRDefault="006033EA" w:rsidP="006033EA">
      <w:pPr>
        <w:pStyle w:val="ListParagraph"/>
        <w:ind w:left="1440"/>
        <w:rPr>
          <w:lang w:val="en-ID"/>
        </w:rPr>
      </w:pPr>
    </w:p>
    <w:p w14:paraId="1E140DF6" w14:textId="02685EFA" w:rsidR="006033EA" w:rsidRDefault="006033EA" w:rsidP="006033EA">
      <w:pPr>
        <w:pStyle w:val="ListParagraph"/>
        <w:ind w:left="1440"/>
        <w:rPr>
          <w:lang w:val="en-ID"/>
        </w:rPr>
      </w:pPr>
    </w:p>
    <w:p w14:paraId="791050AB" w14:textId="01F3A4A4" w:rsidR="006033EA" w:rsidRDefault="006033EA" w:rsidP="006033EA">
      <w:pPr>
        <w:pStyle w:val="ListParagraph"/>
        <w:ind w:left="1440"/>
        <w:rPr>
          <w:lang w:val="en-ID"/>
        </w:rPr>
      </w:pPr>
    </w:p>
    <w:p w14:paraId="7AFFDD00" w14:textId="120BDE8D" w:rsidR="006033EA" w:rsidRDefault="006033EA" w:rsidP="006033EA">
      <w:pPr>
        <w:rPr>
          <w:lang w:val="en-ID"/>
        </w:rPr>
      </w:pPr>
    </w:p>
    <w:p w14:paraId="6C6576A6" w14:textId="0B85BDB0" w:rsidR="006033EA" w:rsidRDefault="006033EA" w:rsidP="006033EA">
      <w:pPr>
        <w:rPr>
          <w:lang w:val="en-ID"/>
        </w:rPr>
      </w:pPr>
    </w:p>
    <w:p w14:paraId="24CAB453" w14:textId="0F748E26" w:rsidR="006033EA" w:rsidRDefault="006033EA" w:rsidP="006033EA">
      <w:pPr>
        <w:rPr>
          <w:lang w:val="en-ID"/>
        </w:rPr>
      </w:pPr>
    </w:p>
    <w:p w14:paraId="5081E3C5" w14:textId="77777777" w:rsidR="006033EA" w:rsidRDefault="006033EA" w:rsidP="006033EA">
      <w:pPr>
        <w:pStyle w:val="Title"/>
        <w:rPr>
          <w:lang w:val="en-ID"/>
        </w:rPr>
      </w:pPr>
      <w:r>
        <w:rPr>
          <w:lang w:val="en-ID"/>
        </w:rPr>
        <w:lastRenderedPageBreak/>
        <w:t>Lembar Kerja Peserta Didik (LKPD)</w:t>
      </w:r>
    </w:p>
    <w:p w14:paraId="220BEB63" w14:textId="77777777" w:rsidR="006033EA" w:rsidRDefault="006033EA" w:rsidP="006033EA"/>
    <w:p w14:paraId="3E52013E" w14:textId="77777777" w:rsidR="006033EA" w:rsidRDefault="006033EA" w:rsidP="006033EA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Mata Pelajar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mrograman Berorientasi Obyek</w:t>
      </w:r>
    </w:p>
    <w:p w14:paraId="6B067DEA" w14:textId="77777777" w:rsidR="006033EA" w:rsidRDefault="006033EA" w:rsidP="006033EA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Pokok Bahas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r>
        <w:rPr>
          <w:lang w:val="en-ID"/>
        </w:rPr>
        <w:t xml:space="preserve">Java Fundamental </w:t>
      </w:r>
    </w:p>
    <w:p w14:paraId="73196467" w14:textId="426DDDAB" w:rsidR="006033EA" w:rsidRDefault="006033EA" w:rsidP="006033EA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Subpokok Bahasan</w:t>
      </w:r>
      <w:r>
        <w:rPr>
          <w:lang w:val="en-ID"/>
        </w:rPr>
        <w:tab/>
        <w:t xml:space="preserve">: </w:t>
      </w:r>
      <w:r>
        <w:rPr>
          <w:lang w:val="en-ID"/>
        </w:rPr>
        <w:t>Tipe Data</w:t>
      </w:r>
    </w:p>
    <w:p w14:paraId="302DC0ED" w14:textId="77777777" w:rsidR="006033EA" w:rsidRDefault="006033EA" w:rsidP="006033EA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Tujuan Pembelajaran</w:t>
      </w:r>
      <w:r>
        <w:rPr>
          <w:lang w:val="en-ID"/>
        </w:rPr>
        <w:tab/>
        <w:t>:</w:t>
      </w:r>
    </w:p>
    <w:p w14:paraId="7FEC8384" w14:textId="5F64909A" w:rsidR="006033EA" w:rsidRDefault="006033EA" w:rsidP="006033EA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Melalui </w:t>
      </w:r>
      <w:r>
        <w:rPr>
          <w:lang w:val="en-ID"/>
        </w:rPr>
        <w:t>praktikum</w:t>
      </w:r>
      <w:r>
        <w:rPr>
          <w:lang w:val="en-ID"/>
        </w:rPr>
        <w:t>, peserta didik mampu menjelaskan</w:t>
      </w:r>
      <w:r>
        <w:rPr>
          <w:lang w:val="en-ID"/>
        </w:rPr>
        <w:t xml:space="preserve"> macam-macam tipe data dalam Java</w:t>
      </w:r>
    </w:p>
    <w:p w14:paraId="43EBFFC2" w14:textId="3449D86F" w:rsidR="006033EA" w:rsidRDefault="006033EA" w:rsidP="006033EA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praktikum, peserta didik mampu membedakan tipe data dalam Java</w:t>
      </w:r>
    </w:p>
    <w:p w14:paraId="1000E6AE" w14:textId="2ECE7AE8" w:rsidR="006033EA" w:rsidRDefault="006033EA" w:rsidP="006033EA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praktikum, peserta didik mampu memilih tipe data yang tepat</w:t>
      </w:r>
      <w:r w:rsidR="00094227">
        <w:rPr>
          <w:lang w:val="en-ID"/>
        </w:rPr>
        <w:t xml:space="preserve"> dalam pemrograman Java</w:t>
      </w:r>
    </w:p>
    <w:p w14:paraId="3609B91A" w14:textId="77777777" w:rsidR="006033EA" w:rsidRPr="006033EA" w:rsidRDefault="006033EA" w:rsidP="006033EA">
      <w:pPr>
        <w:pStyle w:val="ListParagraph"/>
        <w:ind w:left="1440"/>
        <w:rPr>
          <w:lang w:val="en-ID"/>
        </w:rPr>
      </w:pPr>
    </w:p>
    <w:p w14:paraId="79427463" w14:textId="3EC5F7B1" w:rsidR="007A3C83" w:rsidRDefault="005020A7" w:rsidP="005020A7">
      <w:pPr>
        <w:pStyle w:val="Heading1"/>
        <w:rPr>
          <w:lang w:val="en-ID"/>
        </w:rPr>
      </w:pPr>
      <w:r>
        <w:rPr>
          <w:lang w:val="en-ID"/>
        </w:rPr>
        <w:t xml:space="preserve">Kegiatan </w:t>
      </w:r>
      <w:r w:rsidR="00094227">
        <w:rPr>
          <w:lang w:val="en-ID"/>
        </w:rPr>
        <w:t>1</w:t>
      </w:r>
    </w:p>
    <w:p w14:paraId="0577EC16" w14:textId="77777777" w:rsidR="005020A7" w:rsidRDefault="005020A7" w:rsidP="005020A7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Buatlah class ‘MyTipeData’ berikut ini</w:t>
      </w:r>
    </w:p>
    <w:p w14:paraId="64A8ADAE" w14:textId="77777777" w:rsidR="005020A7" w:rsidRDefault="005020A7" w:rsidP="005020A7">
      <w:pPr>
        <w:pStyle w:val="ListParagraph"/>
        <w:rPr>
          <w:lang w:val="en-ID"/>
        </w:rPr>
      </w:pPr>
    </w:p>
    <w:p w14:paraId="361BD410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>public class MyTipeData {</w:t>
      </w:r>
    </w:p>
    <w:p w14:paraId="64A33A35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</w:t>
      </w:r>
    </w:p>
    <w:p w14:paraId="64FCFFA2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public </w:t>
      </w:r>
      <w:r>
        <w:rPr>
          <w:rFonts w:ascii="Courier New" w:hAnsi="Courier New" w:cs="Courier New"/>
          <w:lang w:val="en-ID"/>
        </w:rPr>
        <w:t>...</w:t>
      </w:r>
      <w:r w:rsidRPr="005020A7">
        <w:rPr>
          <w:rFonts w:ascii="Courier New" w:hAnsi="Courier New" w:cs="Courier New"/>
          <w:lang w:val="en-ID"/>
        </w:rPr>
        <w:t xml:space="preserve"> a;</w:t>
      </w:r>
      <w:r w:rsidR="004D4152">
        <w:rPr>
          <w:rFonts w:ascii="Courier New" w:hAnsi="Courier New" w:cs="Courier New"/>
          <w:lang w:val="en-ID"/>
        </w:rPr>
        <w:br/>
        <w:t xml:space="preserve">    public ... b;</w:t>
      </w:r>
      <w:r w:rsidR="004D4152">
        <w:rPr>
          <w:rFonts w:ascii="Courier New" w:hAnsi="Courier New" w:cs="Courier New"/>
          <w:lang w:val="en-ID"/>
        </w:rPr>
        <w:tab/>
      </w:r>
    </w:p>
    <w:p w14:paraId="58E7D7C5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public </w:t>
      </w:r>
      <w:r>
        <w:rPr>
          <w:rFonts w:ascii="Courier New" w:hAnsi="Courier New" w:cs="Courier New"/>
          <w:lang w:val="en-ID"/>
        </w:rPr>
        <w:t>...</w:t>
      </w:r>
      <w:r w:rsidRPr="005020A7">
        <w:rPr>
          <w:rFonts w:ascii="Courier New" w:hAnsi="Courier New" w:cs="Courier New"/>
          <w:lang w:val="en-ID"/>
        </w:rPr>
        <w:t xml:space="preserve"> c;</w:t>
      </w:r>
    </w:p>
    <w:p w14:paraId="514D8C50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public </w:t>
      </w:r>
      <w:r>
        <w:rPr>
          <w:rFonts w:ascii="Courier New" w:hAnsi="Courier New" w:cs="Courier New"/>
          <w:lang w:val="en-ID"/>
        </w:rPr>
        <w:t>...</w:t>
      </w:r>
      <w:r w:rsidRPr="005020A7">
        <w:rPr>
          <w:rFonts w:ascii="Courier New" w:hAnsi="Courier New" w:cs="Courier New"/>
          <w:lang w:val="en-ID"/>
        </w:rPr>
        <w:t xml:space="preserve"> d;</w:t>
      </w:r>
    </w:p>
    <w:p w14:paraId="270CBA8C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public </w:t>
      </w:r>
      <w:r>
        <w:rPr>
          <w:rFonts w:ascii="Courier New" w:hAnsi="Courier New" w:cs="Courier New"/>
          <w:lang w:val="en-ID"/>
        </w:rPr>
        <w:t>...</w:t>
      </w:r>
      <w:r w:rsidRPr="005020A7">
        <w:rPr>
          <w:rFonts w:ascii="Courier New" w:hAnsi="Courier New" w:cs="Courier New"/>
          <w:lang w:val="en-ID"/>
        </w:rPr>
        <w:t xml:space="preserve"> e;</w:t>
      </w:r>
    </w:p>
    <w:p w14:paraId="2E5D4C66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public </w:t>
      </w:r>
      <w:r>
        <w:rPr>
          <w:rFonts w:ascii="Courier New" w:hAnsi="Courier New" w:cs="Courier New"/>
          <w:lang w:val="en-ID"/>
        </w:rPr>
        <w:t>...</w:t>
      </w:r>
      <w:r w:rsidRPr="005020A7">
        <w:rPr>
          <w:rFonts w:ascii="Courier New" w:hAnsi="Courier New" w:cs="Courier New"/>
          <w:lang w:val="en-ID"/>
        </w:rPr>
        <w:t xml:space="preserve"> nama1;</w:t>
      </w:r>
    </w:p>
    <w:p w14:paraId="4C48C018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public </w:t>
      </w:r>
      <w:r>
        <w:rPr>
          <w:rFonts w:ascii="Courier New" w:hAnsi="Courier New" w:cs="Courier New"/>
          <w:lang w:val="en-ID"/>
        </w:rPr>
        <w:t>...</w:t>
      </w:r>
      <w:r w:rsidRPr="005020A7">
        <w:rPr>
          <w:rFonts w:ascii="Courier New" w:hAnsi="Courier New" w:cs="Courier New"/>
          <w:lang w:val="en-ID"/>
        </w:rPr>
        <w:t xml:space="preserve"> nama2;</w:t>
      </w:r>
    </w:p>
    <w:p w14:paraId="1DFE26CC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public </w:t>
      </w:r>
      <w:r>
        <w:rPr>
          <w:rFonts w:ascii="Courier New" w:hAnsi="Courier New" w:cs="Courier New"/>
          <w:lang w:val="en-ID"/>
        </w:rPr>
        <w:t>...</w:t>
      </w:r>
      <w:r w:rsidRPr="005020A7">
        <w:rPr>
          <w:rFonts w:ascii="Courier New" w:hAnsi="Courier New" w:cs="Courier New"/>
          <w:lang w:val="en-ID"/>
        </w:rPr>
        <w:t xml:space="preserve"> nama3;</w:t>
      </w:r>
    </w:p>
    <w:p w14:paraId="3A231DED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</w:t>
      </w:r>
    </w:p>
    <w:p w14:paraId="703FE150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public void tampil(){</w:t>
      </w:r>
    </w:p>
    <w:p w14:paraId="5DB3C08F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    a = 30 + 40;</w:t>
      </w:r>
      <w:r w:rsidR="004D4152">
        <w:rPr>
          <w:rFonts w:ascii="Courier New" w:hAnsi="Courier New" w:cs="Courier New"/>
          <w:lang w:val="en-ID"/>
        </w:rPr>
        <w:br/>
        <w:t xml:space="preserve">        b = 10 / 3;</w:t>
      </w:r>
      <w:r w:rsidR="004D4152">
        <w:rPr>
          <w:rFonts w:ascii="Courier New" w:hAnsi="Courier New" w:cs="Courier New"/>
          <w:lang w:val="en-ID"/>
        </w:rPr>
        <w:tab/>
      </w:r>
    </w:p>
    <w:p w14:paraId="53EF0996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    c = 40.0 / 3 + 3 * 5.0;</w:t>
      </w:r>
    </w:p>
    <w:p w14:paraId="144F9EF4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    d = true &amp;&amp; false;</w:t>
      </w:r>
    </w:p>
    <w:p w14:paraId="4D91B9DA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    e = '1';</w:t>
      </w:r>
    </w:p>
    <w:p w14:paraId="6A93B769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    nama1 = "Budi";</w:t>
      </w:r>
    </w:p>
    <w:p w14:paraId="3FF02178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    nama2 = "Putra";</w:t>
      </w:r>
    </w:p>
    <w:p w14:paraId="7A40C8C4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    nama3 = nama1 + nama2;</w:t>
      </w:r>
    </w:p>
    <w:p w14:paraId="2262EEAE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    System.out.println("Nilai a : " + a);</w:t>
      </w:r>
      <w:r w:rsidR="004D4152">
        <w:rPr>
          <w:rFonts w:ascii="Courier New" w:hAnsi="Courier New" w:cs="Courier New"/>
          <w:lang w:val="en-ID"/>
        </w:rPr>
        <w:br/>
        <w:t xml:space="preserve">        System.out.println(</w:t>
      </w:r>
      <w:r w:rsidR="004D4152" w:rsidRPr="005020A7">
        <w:rPr>
          <w:rFonts w:ascii="Courier New" w:hAnsi="Courier New" w:cs="Courier New"/>
          <w:lang w:val="en-ID"/>
        </w:rPr>
        <w:t xml:space="preserve">"Nilai </w:t>
      </w:r>
      <w:r w:rsidR="004D4152">
        <w:rPr>
          <w:rFonts w:ascii="Courier New" w:hAnsi="Courier New" w:cs="Courier New"/>
          <w:lang w:val="en-ID"/>
        </w:rPr>
        <w:t>b</w:t>
      </w:r>
      <w:r w:rsidR="004D4152" w:rsidRPr="005020A7">
        <w:rPr>
          <w:rFonts w:ascii="Courier New" w:hAnsi="Courier New" w:cs="Courier New"/>
          <w:lang w:val="en-ID"/>
        </w:rPr>
        <w:t xml:space="preserve"> : " + </w:t>
      </w:r>
      <w:r w:rsidR="004D4152">
        <w:rPr>
          <w:rFonts w:ascii="Courier New" w:hAnsi="Courier New" w:cs="Courier New"/>
          <w:lang w:val="en-ID"/>
        </w:rPr>
        <w:t>b);</w:t>
      </w:r>
    </w:p>
    <w:p w14:paraId="486B5D35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    System.out.println("Nilai c : " + c);</w:t>
      </w:r>
    </w:p>
    <w:p w14:paraId="59E3857B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    System.out.println("Nilai d : " + d);</w:t>
      </w:r>
    </w:p>
    <w:p w14:paraId="0884A79D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    System.out.println("Nilai e : " + e);</w:t>
      </w:r>
    </w:p>
    <w:p w14:paraId="641EE309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lastRenderedPageBreak/>
        <w:t xml:space="preserve">        System.out.println("Nilai nama3 : " + nama3);</w:t>
      </w:r>
    </w:p>
    <w:p w14:paraId="0FF8C888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 xml:space="preserve">    }</w:t>
      </w:r>
    </w:p>
    <w:p w14:paraId="5631D156" w14:textId="77777777" w:rsidR="005020A7" w:rsidRPr="005020A7" w:rsidRDefault="005020A7" w:rsidP="005020A7">
      <w:pPr>
        <w:pStyle w:val="ListParagraph"/>
        <w:rPr>
          <w:rFonts w:ascii="Courier New" w:hAnsi="Courier New" w:cs="Courier New"/>
          <w:lang w:val="en-ID"/>
        </w:rPr>
      </w:pPr>
      <w:r w:rsidRPr="005020A7">
        <w:rPr>
          <w:rFonts w:ascii="Courier New" w:hAnsi="Courier New" w:cs="Courier New"/>
          <w:lang w:val="en-ID"/>
        </w:rPr>
        <w:t>}</w:t>
      </w:r>
    </w:p>
    <w:p w14:paraId="5038B877" w14:textId="77777777" w:rsidR="005020A7" w:rsidRDefault="005020A7" w:rsidP="005020A7">
      <w:pPr>
        <w:pStyle w:val="ListParagraph"/>
        <w:rPr>
          <w:lang w:val="en-ID"/>
        </w:rPr>
      </w:pPr>
    </w:p>
    <w:p w14:paraId="2B09A079" w14:textId="77777777" w:rsidR="005020A7" w:rsidRDefault="005020A7" w:rsidP="005020A7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Tentukan tipe data yang tepat untuk setiap atribut dari class ‘MyTipeData’ di atas</w:t>
      </w:r>
    </w:p>
    <w:p w14:paraId="2B5E035F" w14:textId="77777777" w:rsidR="005020A7" w:rsidRDefault="005020A7" w:rsidP="005020A7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Buatlah main-method di dalam class ‘MyTipeData’, kemudian lakukan instansiasi object dari MyTipeData dan panggil method tampil()</w:t>
      </w:r>
    </w:p>
    <w:p w14:paraId="50B41CF1" w14:textId="77777777" w:rsidR="005020A7" w:rsidRDefault="005020A7" w:rsidP="005020A7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Jalankan class tersebut dengan terlebih dahulu mengeset ‘MyTipeData’ sebagai main-class nya</w:t>
      </w:r>
    </w:p>
    <w:p w14:paraId="28C723B1" w14:textId="77777777" w:rsidR="004D4152" w:rsidRDefault="004D4152" w:rsidP="005020A7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Apa yang harus dilakukan supaya nilai b dihasilkan 3.3333333 ketika ditampilkan (tipe data apa yang tepat untuk b) dan langkah apa selanjutnya</w:t>
      </w:r>
      <w:r w:rsidR="00EB1200">
        <w:rPr>
          <w:lang w:val="en-ID"/>
        </w:rPr>
        <w:t xml:space="preserve"> yang perlu dilakukan selain menentukan tipe data</w:t>
      </w:r>
      <w:r>
        <w:rPr>
          <w:lang w:val="en-ID"/>
        </w:rPr>
        <w:t>?</w:t>
      </w:r>
    </w:p>
    <w:p w14:paraId="7AB1047B" w14:textId="050B80AE" w:rsidR="005020A7" w:rsidRDefault="005020A7" w:rsidP="005020A7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Carilah referensi di internet untuk membatasi jumlah digit di belakang koma sesuai yang diinginkan ketika menampilkan nilai c.</w:t>
      </w:r>
      <w:r w:rsidR="00094227">
        <w:rPr>
          <w:lang w:val="en-ID"/>
        </w:rPr>
        <w:t xml:space="preserve"> </w:t>
      </w:r>
    </w:p>
    <w:p w14:paraId="7405D1F3" w14:textId="0EE956BA" w:rsidR="004D4152" w:rsidRDefault="004D4152" w:rsidP="005020A7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Sebutkan beberapa kesimpulan dari kegiatan ini!</w:t>
      </w:r>
    </w:p>
    <w:p w14:paraId="28B0D9BD" w14:textId="77777777" w:rsidR="00094227" w:rsidRDefault="00094227" w:rsidP="00094227">
      <w:pPr>
        <w:pStyle w:val="ListParagraph"/>
        <w:rPr>
          <w:lang w:val="en-ID"/>
        </w:rPr>
      </w:pPr>
    </w:p>
    <w:p w14:paraId="1E544D71" w14:textId="77777777" w:rsidR="004D4152" w:rsidRDefault="004D4152" w:rsidP="0009422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4D4152">
        <w:rPr>
          <w:color w:val="FF0000"/>
          <w:lang w:val="en-ID"/>
        </w:rPr>
        <w:t>[isi jawaban di sini]</w:t>
      </w:r>
    </w:p>
    <w:p w14:paraId="232BACC3" w14:textId="5ACBBD42" w:rsidR="004D4152" w:rsidRDefault="004D4152" w:rsidP="004D4152">
      <w:pPr>
        <w:rPr>
          <w:lang w:val="en-ID"/>
        </w:rPr>
      </w:pPr>
    </w:p>
    <w:p w14:paraId="552886BC" w14:textId="0934C15A" w:rsidR="00D01A7B" w:rsidRDefault="00D01A7B" w:rsidP="00D01A7B">
      <w:pPr>
        <w:pStyle w:val="Heading1"/>
        <w:rPr>
          <w:lang w:val="en-ID"/>
        </w:rPr>
      </w:pPr>
      <w:r>
        <w:rPr>
          <w:lang w:val="en-ID"/>
        </w:rPr>
        <w:t>Kegiatan 2</w:t>
      </w:r>
    </w:p>
    <w:p w14:paraId="47EA5BDB" w14:textId="662CEE28" w:rsidR="00D01A7B" w:rsidRDefault="00D01A7B" w:rsidP="00D01A7B">
      <w:pPr>
        <w:pStyle w:val="ListParagraph"/>
        <w:numPr>
          <w:ilvl w:val="0"/>
          <w:numId w:val="10"/>
        </w:numPr>
        <w:rPr>
          <w:lang w:val="en-ID"/>
        </w:rPr>
      </w:pPr>
      <w:r>
        <w:rPr>
          <w:lang w:val="en-ID"/>
        </w:rPr>
        <w:t>Modifikasilah class ‘MyTipeData’ sehingga menjadi sebagai berikut</w:t>
      </w:r>
    </w:p>
    <w:p w14:paraId="64B96C6A" w14:textId="38811053" w:rsidR="00D01A7B" w:rsidRDefault="00D01A7B" w:rsidP="00D01A7B">
      <w:pPr>
        <w:pStyle w:val="ListParagraph"/>
        <w:rPr>
          <w:lang w:val="en-ID"/>
        </w:rPr>
      </w:pPr>
    </w:p>
    <w:p w14:paraId="36267A5B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>public class MyTipeData {</w:t>
      </w:r>
    </w:p>
    <w:p w14:paraId="7D30B69E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</w:t>
      </w:r>
    </w:p>
    <w:p w14:paraId="50DAC921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public int a = 10;</w:t>
      </w:r>
    </w:p>
    <w:p w14:paraId="7462C908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public int b = 20;</w:t>
      </w:r>
    </w:p>
    <w:p w14:paraId="0CC73424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public ... c;</w:t>
      </w:r>
    </w:p>
    <w:p w14:paraId="512802D9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public ... d;</w:t>
      </w:r>
    </w:p>
    <w:p w14:paraId="07021A66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public double e = 5.1;</w:t>
      </w:r>
    </w:p>
    <w:p w14:paraId="76BB6D2E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public ... f;</w:t>
      </w:r>
    </w:p>
    <w:p w14:paraId="0F586B69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public boolean g = true;</w:t>
      </w:r>
    </w:p>
    <w:p w14:paraId="4E1D4B9F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public ... h;</w:t>
      </w:r>
    </w:p>
    <w:p w14:paraId="54EB009B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</w:t>
      </w:r>
    </w:p>
    <w:p w14:paraId="56831F16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public void tampil(){</w:t>
      </w:r>
    </w:p>
    <w:p w14:paraId="7F4C7497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    c = 2 * a + b;</w:t>
      </w:r>
    </w:p>
    <w:p w14:paraId="3321D0BF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    d = c / 3.0;</w:t>
      </w:r>
    </w:p>
    <w:p w14:paraId="33520E06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    f = a + e;</w:t>
      </w:r>
    </w:p>
    <w:p w14:paraId="6DF0BF76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    h = g || false &amp;&amp; g;</w:t>
      </w:r>
    </w:p>
    <w:p w14:paraId="47EE166A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}</w:t>
      </w:r>
    </w:p>
    <w:p w14:paraId="13DEC6CA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</w:t>
      </w:r>
    </w:p>
    <w:p w14:paraId="647CE489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26583B9B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    MyTipeData m = new MyTipeData();</w:t>
      </w:r>
    </w:p>
    <w:p w14:paraId="21F36900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 xml:space="preserve">        m.tampil();</w:t>
      </w:r>
    </w:p>
    <w:p w14:paraId="120FE79D" w14:textId="77777777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lastRenderedPageBreak/>
        <w:t xml:space="preserve">    }</w:t>
      </w:r>
    </w:p>
    <w:p w14:paraId="4A5C169F" w14:textId="073537DF" w:rsidR="00D01A7B" w:rsidRPr="00D01A7B" w:rsidRDefault="00D01A7B" w:rsidP="00D01A7B">
      <w:pPr>
        <w:pStyle w:val="ListParagraph"/>
        <w:rPr>
          <w:rFonts w:ascii="Courier New" w:hAnsi="Courier New" w:cs="Courier New"/>
          <w:lang w:val="en-ID"/>
        </w:rPr>
      </w:pPr>
      <w:r w:rsidRPr="00D01A7B">
        <w:rPr>
          <w:rFonts w:ascii="Courier New" w:hAnsi="Courier New" w:cs="Courier New"/>
          <w:lang w:val="en-ID"/>
        </w:rPr>
        <w:t>}</w:t>
      </w:r>
    </w:p>
    <w:p w14:paraId="2F76DE3A" w14:textId="77777777" w:rsidR="00D01A7B" w:rsidRDefault="00D01A7B" w:rsidP="00D01A7B">
      <w:pPr>
        <w:pStyle w:val="ListParagraph"/>
        <w:rPr>
          <w:lang w:val="en-ID"/>
        </w:rPr>
      </w:pPr>
    </w:p>
    <w:p w14:paraId="5290C965" w14:textId="6A32A348" w:rsidR="00D01A7B" w:rsidRDefault="00D01A7B" w:rsidP="004D4152">
      <w:pPr>
        <w:pStyle w:val="ListParagraph"/>
        <w:numPr>
          <w:ilvl w:val="0"/>
          <w:numId w:val="10"/>
        </w:numPr>
        <w:rPr>
          <w:lang w:val="en-ID"/>
        </w:rPr>
      </w:pPr>
      <w:r>
        <w:rPr>
          <w:lang w:val="en-ID"/>
        </w:rPr>
        <w:t xml:space="preserve">Isilah </w:t>
      </w:r>
      <w:r w:rsidR="00286EBD">
        <w:rPr>
          <w:lang w:val="en-ID"/>
        </w:rPr>
        <w:t>tipe data yang tepat untuk setiap titik-titik yang ada pada kode di atas!</w:t>
      </w:r>
    </w:p>
    <w:p w14:paraId="33AEFD2A" w14:textId="77777777" w:rsidR="00286EBD" w:rsidRPr="00286EBD" w:rsidRDefault="00286EBD" w:rsidP="00286EBD">
      <w:pPr>
        <w:pStyle w:val="ListParagraph"/>
        <w:rPr>
          <w:lang w:val="en-ID"/>
        </w:rPr>
      </w:pPr>
    </w:p>
    <w:p w14:paraId="66C5AAA9" w14:textId="5AB487D4" w:rsidR="00094227" w:rsidRDefault="00094227" w:rsidP="00094227">
      <w:pPr>
        <w:pStyle w:val="Heading1"/>
        <w:rPr>
          <w:lang w:val="en-ID"/>
        </w:rPr>
      </w:pPr>
      <w:r>
        <w:rPr>
          <w:lang w:val="en-ID"/>
        </w:rPr>
        <w:t xml:space="preserve">Kegiatan </w:t>
      </w:r>
      <w:r w:rsidR="00D01A7B">
        <w:rPr>
          <w:lang w:val="en-ID"/>
        </w:rPr>
        <w:t>3</w:t>
      </w:r>
    </w:p>
    <w:p w14:paraId="2003F9E6" w14:textId="583B2312" w:rsidR="00094227" w:rsidRDefault="00094227" w:rsidP="00094227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Buatlah class ‘MyTipeData2’ dengan isi class sebagai berikut</w:t>
      </w:r>
    </w:p>
    <w:p w14:paraId="6FBD4D6A" w14:textId="4C4FE094" w:rsidR="00094227" w:rsidRDefault="00094227" w:rsidP="00094227">
      <w:pPr>
        <w:pStyle w:val="ListParagraph"/>
        <w:rPr>
          <w:lang w:val="en-ID"/>
        </w:rPr>
      </w:pPr>
    </w:p>
    <w:p w14:paraId="6899DCF8" w14:textId="77777777" w:rsidR="00094227" w:rsidRPr="00094227" w:rsidRDefault="00094227" w:rsidP="00094227">
      <w:pPr>
        <w:pStyle w:val="ListParagraph"/>
        <w:rPr>
          <w:rFonts w:ascii="Courier New" w:hAnsi="Courier New" w:cs="Courier New"/>
          <w:lang w:val="en-ID"/>
        </w:rPr>
      </w:pPr>
      <w:r w:rsidRPr="00094227">
        <w:rPr>
          <w:rFonts w:ascii="Courier New" w:hAnsi="Courier New" w:cs="Courier New"/>
          <w:lang w:val="en-ID"/>
        </w:rPr>
        <w:t>public class MyTipeData2 {</w:t>
      </w:r>
    </w:p>
    <w:p w14:paraId="71BF134C" w14:textId="77777777" w:rsidR="00094227" w:rsidRPr="00094227" w:rsidRDefault="00094227" w:rsidP="00094227">
      <w:pPr>
        <w:pStyle w:val="ListParagraph"/>
        <w:rPr>
          <w:rFonts w:ascii="Courier New" w:hAnsi="Courier New" w:cs="Courier New"/>
          <w:lang w:val="en-ID"/>
        </w:rPr>
      </w:pPr>
      <w:r w:rsidRPr="00094227">
        <w:rPr>
          <w:rFonts w:ascii="Courier New" w:hAnsi="Courier New" w:cs="Courier New"/>
          <w:lang w:val="en-ID"/>
        </w:rPr>
        <w:t xml:space="preserve">    public int bil1 = 10;</w:t>
      </w:r>
    </w:p>
    <w:p w14:paraId="4A543874" w14:textId="77777777" w:rsidR="00094227" w:rsidRPr="00094227" w:rsidRDefault="00094227" w:rsidP="00094227">
      <w:pPr>
        <w:pStyle w:val="ListParagraph"/>
        <w:rPr>
          <w:rFonts w:ascii="Courier New" w:hAnsi="Courier New" w:cs="Courier New"/>
          <w:lang w:val="en-ID"/>
        </w:rPr>
      </w:pPr>
      <w:r w:rsidRPr="00094227">
        <w:rPr>
          <w:rFonts w:ascii="Courier New" w:hAnsi="Courier New" w:cs="Courier New"/>
          <w:lang w:val="en-ID"/>
        </w:rPr>
        <w:t xml:space="preserve">    public Integer bil2 = 20;</w:t>
      </w:r>
    </w:p>
    <w:p w14:paraId="1C069F12" w14:textId="77777777" w:rsidR="00094227" w:rsidRPr="00094227" w:rsidRDefault="00094227" w:rsidP="00094227">
      <w:pPr>
        <w:pStyle w:val="ListParagraph"/>
        <w:rPr>
          <w:rFonts w:ascii="Courier New" w:hAnsi="Courier New" w:cs="Courier New"/>
          <w:lang w:val="en-ID"/>
        </w:rPr>
      </w:pPr>
      <w:r w:rsidRPr="00094227">
        <w:rPr>
          <w:rFonts w:ascii="Courier New" w:hAnsi="Courier New" w:cs="Courier New"/>
          <w:lang w:val="en-ID"/>
        </w:rPr>
        <w:t xml:space="preserve">    </w:t>
      </w:r>
    </w:p>
    <w:p w14:paraId="451142B7" w14:textId="77777777" w:rsidR="00094227" w:rsidRPr="00094227" w:rsidRDefault="00094227" w:rsidP="00094227">
      <w:pPr>
        <w:pStyle w:val="ListParagraph"/>
        <w:rPr>
          <w:rFonts w:ascii="Courier New" w:hAnsi="Courier New" w:cs="Courier New"/>
          <w:lang w:val="en-ID"/>
        </w:rPr>
      </w:pPr>
      <w:r w:rsidRPr="00094227">
        <w:rPr>
          <w:rFonts w:ascii="Courier New" w:hAnsi="Courier New" w:cs="Courier New"/>
          <w:lang w:val="en-ID"/>
        </w:rPr>
        <w:t xml:space="preserve">    public void hitungJumlah(){</w:t>
      </w:r>
    </w:p>
    <w:p w14:paraId="423943C4" w14:textId="77777777" w:rsidR="00094227" w:rsidRPr="00094227" w:rsidRDefault="00094227" w:rsidP="00094227">
      <w:pPr>
        <w:pStyle w:val="ListParagraph"/>
        <w:rPr>
          <w:rFonts w:ascii="Courier New" w:hAnsi="Courier New" w:cs="Courier New"/>
          <w:lang w:val="en-ID"/>
        </w:rPr>
      </w:pPr>
      <w:r w:rsidRPr="00094227">
        <w:rPr>
          <w:rFonts w:ascii="Courier New" w:hAnsi="Courier New" w:cs="Courier New"/>
          <w:lang w:val="en-ID"/>
        </w:rPr>
        <w:t xml:space="preserve">        int hasil = bil1 + bil2;</w:t>
      </w:r>
    </w:p>
    <w:p w14:paraId="29E99583" w14:textId="77777777" w:rsidR="00094227" w:rsidRPr="00094227" w:rsidRDefault="00094227" w:rsidP="00094227">
      <w:pPr>
        <w:pStyle w:val="ListParagraph"/>
        <w:rPr>
          <w:rFonts w:ascii="Courier New" w:hAnsi="Courier New" w:cs="Courier New"/>
          <w:lang w:val="en-ID"/>
        </w:rPr>
      </w:pPr>
      <w:r w:rsidRPr="00094227">
        <w:rPr>
          <w:rFonts w:ascii="Courier New" w:hAnsi="Courier New" w:cs="Courier New"/>
          <w:lang w:val="en-ID"/>
        </w:rPr>
        <w:t xml:space="preserve">        System.out.println("Hasil penjumlahannya: " + hasil);</w:t>
      </w:r>
    </w:p>
    <w:p w14:paraId="01199E3B" w14:textId="77777777" w:rsidR="00094227" w:rsidRPr="00094227" w:rsidRDefault="00094227" w:rsidP="00094227">
      <w:pPr>
        <w:pStyle w:val="ListParagraph"/>
        <w:rPr>
          <w:rFonts w:ascii="Courier New" w:hAnsi="Courier New" w:cs="Courier New"/>
          <w:lang w:val="en-ID"/>
        </w:rPr>
      </w:pPr>
      <w:r w:rsidRPr="00094227">
        <w:rPr>
          <w:rFonts w:ascii="Courier New" w:hAnsi="Courier New" w:cs="Courier New"/>
          <w:lang w:val="en-ID"/>
        </w:rPr>
        <w:t xml:space="preserve">    }</w:t>
      </w:r>
    </w:p>
    <w:p w14:paraId="4ED7F687" w14:textId="77777777" w:rsidR="00094227" w:rsidRPr="00094227" w:rsidRDefault="00094227" w:rsidP="00094227">
      <w:pPr>
        <w:pStyle w:val="ListParagraph"/>
        <w:rPr>
          <w:rFonts w:ascii="Courier New" w:hAnsi="Courier New" w:cs="Courier New"/>
          <w:lang w:val="en-ID"/>
        </w:rPr>
      </w:pPr>
      <w:r w:rsidRPr="00094227">
        <w:rPr>
          <w:rFonts w:ascii="Courier New" w:hAnsi="Courier New" w:cs="Courier New"/>
          <w:lang w:val="en-ID"/>
        </w:rPr>
        <w:t xml:space="preserve">    </w:t>
      </w:r>
    </w:p>
    <w:p w14:paraId="4E19829E" w14:textId="77777777" w:rsidR="00094227" w:rsidRPr="00094227" w:rsidRDefault="00094227" w:rsidP="00094227">
      <w:pPr>
        <w:pStyle w:val="ListParagraph"/>
        <w:rPr>
          <w:rFonts w:ascii="Courier New" w:hAnsi="Courier New" w:cs="Courier New"/>
          <w:lang w:val="en-ID"/>
        </w:rPr>
      </w:pPr>
      <w:r w:rsidRPr="00094227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43B4CA14" w14:textId="18843A84" w:rsidR="00094227" w:rsidRPr="00094227" w:rsidRDefault="00094227" w:rsidP="00094227">
      <w:pPr>
        <w:pStyle w:val="ListParagraph"/>
        <w:rPr>
          <w:rFonts w:ascii="Courier New" w:hAnsi="Courier New" w:cs="Courier New"/>
          <w:lang w:val="en-ID"/>
        </w:rPr>
      </w:pPr>
      <w:r w:rsidRPr="00094227">
        <w:rPr>
          <w:rFonts w:ascii="Courier New" w:hAnsi="Courier New" w:cs="Courier New"/>
          <w:lang w:val="en-ID"/>
        </w:rPr>
        <w:t xml:space="preserve">        MyTipeData2 td = new MyTipeData2();</w:t>
      </w:r>
    </w:p>
    <w:p w14:paraId="09B94393" w14:textId="23C586FD" w:rsidR="00094227" w:rsidRPr="00094227" w:rsidRDefault="00094227" w:rsidP="00094227">
      <w:pPr>
        <w:pStyle w:val="ListParagraph"/>
        <w:rPr>
          <w:rFonts w:ascii="Courier New" w:hAnsi="Courier New" w:cs="Courier New"/>
          <w:lang w:val="en-ID"/>
        </w:rPr>
      </w:pPr>
      <w:r w:rsidRPr="00094227">
        <w:rPr>
          <w:rFonts w:ascii="Courier New" w:hAnsi="Courier New" w:cs="Courier New"/>
          <w:lang w:val="en-ID"/>
        </w:rPr>
        <w:t xml:space="preserve">        td.hitungJumlah();</w:t>
      </w:r>
    </w:p>
    <w:p w14:paraId="23621DDE" w14:textId="77777777" w:rsidR="00094227" w:rsidRPr="00094227" w:rsidRDefault="00094227" w:rsidP="00094227">
      <w:pPr>
        <w:pStyle w:val="ListParagraph"/>
        <w:rPr>
          <w:rFonts w:ascii="Courier New" w:hAnsi="Courier New" w:cs="Courier New"/>
          <w:lang w:val="en-ID"/>
        </w:rPr>
      </w:pPr>
      <w:r w:rsidRPr="00094227">
        <w:rPr>
          <w:rFonts w:ascii="Courier New" w:hAnsi="Courier New" w:cs="Courier New"/>
          <w:lang w:val="en-ID"/>
        </w:rPr>
        <w:t xml:space="preserve">    }</w:t>
      </w:r>
    </w:p>
    <w:p w14:paraId="2F677E62" w14:textId="0620A1B9" w:rsidR="00094227" w:rsidRPr="00094227" w:rsidRDefault="00094227" w:rsidP="00094227">
      <w:pPr>
        <w:pStyle w:val="ListParagraph"/>
        <w:rPr>
          <w:rFonts w:ascii="Courier New" w:hAnsi="Courier New" w:cs="Courier New"/>
          <w:lang w:val="en-ID"/>
        </w:rPr>
      </w:pPr>
      <w:r w:rsidRPr="00094227">
        <w:rPr>
          <w:rFonts w:ascii="Courier New" w:hAnsi="Courier New" w:cs="Courier New"/>
          <w:lang w:val="en-ID"/>
        </w:rPr>
        <w:t>}</w:t>
      </w:r>
    </w:p>
    <w:p w14:paraId="2CC51356" w14:textId="77777777" w:rsidR="00094227" w:rsidRDefault="00094227" w:rsidP="00094227">
      <w:pPr>
        <w:pStyle w:val="ListParagraph"/>
        <w:rPr>
          <w:lang w:val="en-ID"/>
        </w:rPr>
      </w:pPr>
    </w:p>
    <w:p w14:paraId="612EB74E" w14:textId="22383B4B" w:rsidR="00094227" w:rsidRDefault="00094227" w:rsidP="00094227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Amati kode di atas</w:t>
      </w:r>
      <w:r w:rsidR="00D01A7B">
        <w:rPr>
          <w:lang w:val="en-ID"/>
        </w:rPr>
        <w:t xml:space="preserve"> (terutama pada bagian deklarasi variabel dan tipe datanya)</w:t>
      </w:r>
      <w:r>
        <w:rPr>
          <w:lang w:val="en-ID"/>
        </w:rPr>
        <w:t>, kemudian jalankan</w:t>
      </w:r>
      <w:r w:rsidR="00D01A7B">
        <w:rPr>
          <w:lang w:val="en-ID"/>
        </w:rPr>
        <w:t xml:space="preserve"> class di atas!</w:t>
      </w:r>
    </w:p>
    <w:p w14:paraId="146BE8D2" w14:textId="16C24B3E" w:rsidR="00D01A7B" w:rsidRDefault="00D01A7B" w:rsidP="00094227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Apakah outputnya sesuai yang diharapkan (hasilnya benar)?</w:t>
      </w:r>
    </w:p>
    <w:p w14:paraId="295B5361" w14:textId="77777777" w:rsidR="00D01A7B" w:rsidRDefault="00D01A7B" w:rsidP="00D01A7B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 xml:space="preserve">Jika hasilnya sesuai yang diharapkan, maka sebenarnya apa perbedaan dari tipe data ‘int’ dan ‘Integer’? (coba carilah informasi tentang hal ini di internet). </w:t>
      </w:r>
    </w:p>
    <w:p w14:paraId="551D850B" w14:textId="77777777" w:rsidR="00D01A7B" w:rsidRDefault="00D01A7B" w:rsidP="00D01A7B">
      <w:pPr>
        <w:pStyle w:val="ListParagraph"/>
        <w:rPr>
          <w:lang w:val="en-ID"/>
        </w:rPr>
      </w:pPr>
    </w:p>
    <w:p w14:paraId="518B5C85" w14:textId="5B32FF56" w:rsidR="00D01A7B" w:rsidRPr="00286EBD" w:rsidRDefault="00D01A7B" w:rsidP="00286EB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 w:rsidRPr="00D01A7B">
        <w:rPr>
          <w:color w:val="FF0000"/>
          <w:lang w:val="en-ID"/>
        </w:rPr>
        <w:t>[isi jawaban di sini]</w:t>
      </w:r>
    </w:p>
    <w:sectPr w:rsidR="00D01A7B" w:rsidRPr="00286EB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47429"/>
    <w:multiLevelType w:val="hybridMultilevel"/>
    <w:tmpl w:val="C44E86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15234F"/>
    <w:multiLevelType w:val="hybridMultilevel"/>
    <w:tmpl w:val="DEF6008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0D239E"/>
    <w:multiLevelType w:val="hybridMultilevel"/>
    <w:tmpl w:val="0C26749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746BFB"/>
    <w:multiLevelType w:val="hybridMultilevel"/>
    <w:tmpl w:val="300CAAD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161927"/>
    <w:multiLevelType w:val="hybridMultilevel"/>
    <w:tmpl w:val="5B3228C0"/>
    <w:lvl w:ilvl="0" w:tplc="339656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2F62B42"/>
    <w:multiLevelType w:val="hybridMultilevel"/>
    <w:tmpl w:val="0C26749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6A55C1"/>
    <w:multiLevelType w:val="hybridMultilevel"/>
    <w:tmpl w:val="5F909E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2272E1"/>
    <w:multiLevelType w:val="hybridMultilevel"/>
    <w:tmpl w:val="E5D4812E"/>
    <w:lvl w:ilvl="0" w:tplc="339656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3B1003"/>
    <w:multiLevelType w:val="hybridMultilevel"/>
    <w:tmpl w:val="0D328E5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8"/>
  </w:num>
  <w:num w:numId="6">
    <w:abstractNumId w:val="2"/>
  </w:num>
  <w:num w:numId="7">
    <w:abstractNumId w:val="7"/>
  </w:num>
  <w:num w:numId="8">
    <w:abstractNumId w:val="4"/>
  </w:num>
  <w:num w:numId="9">
    <w:abstractNumId w:val="9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hNzCxMLAwsDUwMTcyUdpeDU4uLM/DyQAqNaAGWhT30sAAAA"/>
  </w:docVars>
  <w:rsids>
    <w:rsidRoot w:val="007A3C83"/>
    <w:rsid w:val="00094227"/>
    <w:rsid w:val="00102D88"/>
    <w:rsid w:val="00152EAF"/>
    <w:rsid w:val="00286EBD"/>
    <w:rsid w:val="004D4152"/>
    <w:rsid w:val="004E3B7F"/>
    <w:rsid w:val="005020A7"/>
    <w:rsid w:val="00515C21"/>
    <w:rsid w:val="005E4070"/>
    <w:rsid w:val="006033EA"/>
    <w:rsid w:val="007A3C83"/>
    <w:rsid w:val="009A6B8E"/>
    <w:rsid w:val="00AF5234"/>
    <w:rsid w:val="00B80292"/>
    <w:rsid w:val="00C6517B"/>
    <w:rsid w:val="00C773B0"/>
    <w:rsid w:val="00D01A7B"/>
    <w:rsid w:val="00E11738"/>
    <w:rsid w:val="00EB1200"/>
    <w:rsid w:val="00EC247F"/>
    <w:rsid w:val="00F01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6317C8"/>
  <w15:chartTrackingRefBased/>
  <w15:docId w15:val="{B4A5CACB-9FC4-4673-88E9-6DF46E4DF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3C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A3C8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3C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A3C8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A3C8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05</Words>
  <Characters>629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2</cp:revision>
  <dcterms:created xsi:type="dcterms:W3CDTF">2019-09-26T17:30:00Z</dcterms:created>
  <dcterms:modified xsi:type="dcterms:W3CDTF">2019-09-26T17:30:00Z</dcterms:modified>
</cp:coreProperties>
</file>